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2A2A" w:rsidRPr="005E7571" w:rsidRDefault="00552A2A" w:rsidP="00552A2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>Town of Washington</w:t>
      </w:r>
    </w:p>
    <w:p w:rsidR="00552A2A" w:rsidRPr="005E7571" w:rsidRDefault="00552A2A" w:rsidP="00552A2A">
      <w:pPr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>Board of Selectmen</w:t>
      </w:r>
    </w:p>
    <w:p w:rsidR="00552A2A" w:rsidRPr="005E7571" w:rsidRDefault="00552A2A" w:rsidP="00552A2A">
      <w:pPr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>Meeting Minutes</w:t>
      </w:r>
    </w:p>
    <w:p w:rsidR="00552A2A" w:rsidRPr="005E7571" w:rsidRDefault="002205E5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nuary </w:t>
      </w:r>
      <w:r w:rsidR="00B5122A">
        <w:rPr>
          <w:rFonts w:ascii="Times New Roman" w:hAnsi="Times New Roman" w:cs="Times New Roman"/>
          <w:sz w:val="24"/>
          <w:szCs w:val="24"/>
        </w:rPr>
        <w:t>13</w:t>
      </w:r>
      <w:r>
        <w:rPr>
          <w:rFonts w:ascii="Times New Roman" w:hAnsi="Times New Roman" w:cs="Times New Roman"/>
          <w:sz w:val="24"/>
          <w:szCs w:val="24"/>
        </w:rPr>
        <w:t>, 2022</w:t>
      </w:r>
      <w:r w:rsidR="0053630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="00552A2A" w:rsidRPr="005E7571">
        <w:rPr>
          <w:rFonts w:ascii="Times New Roman" w:hAnsi="Times New Roman" w:cs="Times New Roman"/>
          <w:sz w:val="24"/>
          <w:szCs w:val="24"/>
        </w:rPr>
        <w:t xml:space="preserve">electmen Meeting </w:t>
      </w:r>
      <w:r w:rsidR="0061059C">
        <w:rPr>
          <w:rFonts w:ascii="Times New Roman" w:hAnsi="Times New Roman" w:cs="Times New Roman"/>
          <w:sz w:val="24"/>
          <w:szCs w:val="24"/>
        </w:rPr>
        <w:t>7</w:t>
      </w:r>
      <w:r w:rsidR="00F94934">
        <w:rPr>
          <w:rFonts w:ascii="Times New Roman" w:hAnsi="Times New Roman" w:cs="Times New Roman"/>
          <w:sz w:val="24"/>
          <w:szCs w:val="24"/>
        </w:rPr>
        <w:t xml:space="preserve">:00 </w:t>
      </w:r>
      <w:r w:rsidR="0061059C">
        <w:rPr>
          <w:rFonts w:ascii="Times New Roman" w:hAnsi="Times New Roman" w:cs="Times New Roman"/>
          <w:sz w:val="24"/>
          <w:szCs w:val="24"/>
        </w:rPr>
        <w:t>pm</w:t>
      </w:r>
      <w:r w:rsidR="00552A2A" w:rsidRPr="005E7571">
        <w:rPr>
          <w:rFonts w:ascii="Times New Roman" w:hAnsi="Times New Roman" w:cs="Times New Roman"/>
          <w:sz w:val="24"/>
          <w:szCs w:val="24"/>
        </w:rPr>
        <w:t xml:space="preserve"> at th</w:t>
      </w:r>
      <w:r w:rsidR="003B241D">
        <w:rPr>
          <w:rFonts w:ascii="Times New Roman" w:hAnsi="Times New Roman" w:cs="Times New Roman"/>
          <w:sz w:val="24"/>
          <w:szCs w:val="24"/>
        </w:rPr>
        <w:t xml:space="preserve">e Town Hall. </w:t>
      </w:r>
    </w:p>
    <w:p w:rsidR="00552A2A" w:rsidRPr="005E7571" w:rsidRDefault="00552A2A" w:rsidP="00552A2A">
      <w:pPr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>ASSEMBLY</w:t>
      </w:r>
    </w:p>
    <w:p w:rsidR="00552A2A" w:rsidRPr="005E7571" w:rsidRDefault="00552A2A" w:rsidP="00552A2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MEMBERS:</w:t>
      </w:r>
      <w:r w:rsidRPr="005E7571">
        <w:rPr>
          <w:rFonts w:ascii="Times New Roman" w:hAnsi="Times New Roman" w:cs="Times New Roman"/>
          <w:sz w:val="24"/>
          <w:szCs w:val="24"/>
        </w:rPr>
        <w:t xml:space="preserve">  Tom Marshall, Don Revane</w:t>
      </w:r>
      <w:r w:rsidR="00E54C06">
        <w:rPr>
          <w:rFonts w:ascii="Times New Roman" w:hAnsi="Times New Roman" w:cs="Times New Roman"/>
          <w:sz w:val="24"/>
          <w:szCs w:val="24"/>
        </w:rPr>
        <w:t>,</w:t>
      </w:r>
      <w:r w:rsidR="007D0E0F">
        <w:rPr>
          <w:rFonts w:ascii="Times New Roman" w:hAnsi="Times New Roman" w:cs="Times New Roman"/>
          <w:sz w:val="24"/>
          <w:szCs w:val="24"/>
        </w:rPr>
        <w:t xml:space="preserve"> Allan Dube</w:t>
      </w:r>
    </w:p>
    <w:p w:rsidR="00552A2A" w:rsidRPr="005E7571" w:rsidRDefault="00552A2A" w:rsidP="00552A2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6D4154" w:rsidRPr="007A1767" w:rsidRDefault="001B17BE" w:rsidP="00C4592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noProof/>
          <w:sz w:val="24"/>
          <w:szCs w:val="24"/>
        </w:rPr>
      </w:pPr>
      <w:r w:rsidRPr="007A1767">
        <w:rPr>
          <w:rFonts w:ascii="Times New Roman" w:hAnsi="Times New Roman" w:cs="Times New Roman"/>
          <w:b/>
          <w:noProof/>
          <w:sz w:val="24"/>
          <w:szCs w:val="24"/>
        </w:rPr>
        <w:t>Visitors</w:t>
      </w:r>
      <w:r w:rsidR="002A1290" w:rsidRPr="007A1767">
        <w:rPr>
          <w:rFonts w:ascii="Times New Roman" w:hAnsi="Times New Roman" w:cs="Times New Roman"/>
          <w:b/>
          <w:noProof/>
          <w:sz w:val="24"/>
          <w:szCs w:val="24"/>
        </w:rPr>
        <w:t>:</w:t>
      </w:r>
    </w:p>
    <w:p w:rsidR="00552A2A" w:rsidRPr="005E7571" w:rsidRDefault="00552A2A" w:rsidP="006D4154">
      <w:pPr>
        <w:rPr>
          <w:noProof/>
        </w:rPr>
      </w:pPr>
      <w:r w:rsidRPr="007A1767">
        <w:rPr>
          <w:rFonts w:ascii="Times New Roman" w:hAnsi="Times New Roman" w:cs="Times New Roman"/>
          <w:sz w:val="24"/>
          <w:szCs w:val="24"/>
        </w:rPr>
        <w:t xml:space="preserve">2.0 </w:t>
      </w:r>
      <w:r w:rsidRPr="007A1767">
        <w:rPr>
          <w:rFonts w:ascii="Times New Roman" w:hAnsi="Times New Roman" w:cs="Times New Roman"/>
          <w:b/>
          <w:sz w:val="24"/>
          <w:szCs w:val="24"/>
        </w:rPr>
        <w:t>Minutes</w:t>
      </w:r>
      <w:r w:rsidR="00DD1592" w:rsidRPr="007A1767">
        <w:rPr>
          <w:rFonts w:ascii="Times New Roman" w:hAnsi="Times New Roman" w:cs="Times New Roman"/>
          <w:b/>
          <w:noProof/>
          <w:sz w:val="24"/>
          <w:szCs w:val="24"/>
        </w:rPr>
        <w:t>:</w:t>
      </w:r>
      <w:r w:rsidRPr="007A176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91AA4" w:rsidRPr="007A1767">
        <w:rPr>
          <w:rFonts w:ascii="Times New Roman" w:hAnsi="Times New Roman" w:cs="Times New Roman"/>
          <w:noProof/>
          <w:sz w:val="24"/>
          <w:szCs w:val="24"/>
        </w:rPr>
        <w:t>Revane</w:t>
      </w:r>
      <w:r w:rsidR="0066439D" w:rsidRPr="007A176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1059C" w:rsidRPr="007A1767">
        <w:rPr>
          <w:rFonts w:ascii="Times New Roman" w:hAnsi="Times New Roman" w:cs="Times New Roman"/>
          <w:noProof/>
          <w:sz w:val="24"/>
          <w:szCs w:val="24"/>
        </w:rPr>
        <w:t xml:space="preserve">moved to approve </w:t>
      </w:r>
      <w:r w:rsidR="00B5122A">
        <w:rPr>
          <w:rFonts w:ascii="Times New Roman" w:hAnsi="Times New Roman" w:cs="Times New Roman"/>
          <w:noProof/>
          <w:sz w:val="24"/>
          <w:szCs w:val="24"/>
        </w:rPr>
        <w:t>January</w:t>
      </w:r>
      <w:r w:rsidR="006D4154" w:rsidRPr="007A176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5122A">
        <w:rPr>
          <w:rFonts w:ascii="Times New Roman" w:hAnsi="Times New Roman" w:cs="Times New Roman"/>
          <w:noProof/>
          <w:sz w:val="24"/>
          <w:szCs w:val="24"/>
        </w:rPr>
        <w:t>06</w:t>
      </w:r>
      <w:r w:rsidR="006D4154" w:rsidRPr="007A1767">
        <w:rPr>
          <w:rFonts w:ascii="Times New Roman" w:hAnsi="Times New Roman" w:cs="Times New Roman"/>
          <w:noProof/>
          <w:sz w:val="24"/>
          <w:szCs w:val="24"/>
        </w:rPr>
        <w:t>, 202</w:t>
      </w:r>
      <w:r w:rsidR="002205E5">
        <w:rPr>
          <w:rFonts w:ascii="Times New Roman" w:hAnsi="Times New Roman" w:cs="Times New Roman"/>
          <w:noProof/>
          <w:sz w:val="24"/>
          <w:szCs w:val="24"/>
        </w:rPr>
        <w:t>2</w:t>
      </w:r>
      <w:r w:rsidR="0061059C" w:rsidRPr="007A1767">
        <w:rPr>
          <w:rFonts w:ascii="Times New Roman" w:hAnsi="Times New Roman" w:cs="Times New Roman"/>
          <w:noProof/>
          <w:sz w:val="24"/>
          <w:szCs w:val="24"/>
        </w:rPr>
        <w:t xml:space="preserve"> minutes,</w:t>
      </w:r>
      <w:r w:rsidR="00903D02" w:rsidRPr="007A176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76E6E" w:rsidRPr="007A1767">
        <w:rPr>
          <w:rFonts w:ascii="Times New Roman" w:hAnsi="Times New Roman" w:cs="Times New Roman"/>
          <w:noProof/>
          <w:sz w:val="24"/>
          <w:szCs w:val="24"/>
        </w:rPr>
        <w:t>Marshall</w:t>
      </w:r>
      <w:r w:rsidR="0066439D" w:rsidRPr="007A1767">
        <w:rPr>
          <w:rFonts w:ascii="Times New Roman" w:hAnsi="Times New Roman" w:cs="Times New Roman"/>
          <w:noProof/>
          <w:sz w:val="24"/>
          <w:szCs w:val="24"/>
        </w:rPr>
        <w:t xml:space="preserve"> second all voted in favor. </w:t>
      </w:r>
    </w:p>
    <w:p w:rsidR="00552A2A" w:rsidRPr="005E7571" w:rsidRDefault="00552A2A" w:rsidP="00552A2A">
      <w:pPr>
        <w:rPr>
          <w:rFonts w:ascii="Times New Roman" w:hAnsi="Times New Roman" w:cs="Times New Roman"/>
          <w:noProof/>
          <w:sz w:val="24"/>
          <w:szCs w:val="24"/>
        </w:rPr>
      </w:pPr>
    </w:p>
    <w:p w:rsidR="005D028A" w:rsidRPr="005C789D" w:rsidRDefault="00552A2A" w:rsidP="005C789D">
      <w:pPr>
        <w:rPr>
          <w:rFonts w:ascii="Times New Roman" w:hAnsi="Times New Roman" w:cs="Times New Roman"/>
          <w:b/>
          <w:noProof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IMPORTANT DATES</w:t>
      </w:r>
      <w:r w:rsidRPr="003B241D">
        <w:rPr>
          <w:rFonts w:ascii="Times New Roman" w:hAnsi="Times New Roman" w:cs="Times New Roman"/>
          <w:b/>
          <w:noProof/>
          <w:sz w:val="24"/>
          <w:szCs w:val="24"/>
        </w:rPr>
        <w:t>:</w:t>
      </w:r>
    </w:p>
    <w:p w:rsidR="007A1767" w:rsidRDefault="007A1767" w:rsidP="007A1767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</w:p>
    <w:p w:rsidR="00A757EF" w:rsidRDefault="00A757EF" w:rsidP="007A1767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</w:p>
    <w:p w:rsidR="002D1703" w:rsidRDefault="00A757EF" w:rsidP="007A1767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January 19, 202</w:t>
      </w:r>
      <w:r w:rsidR="00561C89">
        <w:rPr>
          <w:rFonts w:ascii="Times New Roman" w:hAnsi="Times New Roman" w:cs="Times New Roman"/>
          <w:sz w:val="24"/>
          <w:szCs w:val="24"/>
          <w:lang w:val="en"/>
        </w:rPr>
        <w:t>2</w:t>
      </w:r>
      <w:r>
        <w:rPr>
          <w:rFonts w:ascii="Times New Roman" w:hAnsi="Times New Roman" w:cs="Times New Roman"/>
          <w:sz w:val="24"/>
          <w:szCs w:val="24"/>
          <w:lang w:val="en"/>
        </w:rPr>
        <w:t>, Conservation Commission meeting 7:00 pm, Town Hall</w:t>
      </w:r>
    </w:p>
    <w:p w:rsidR="00B5122A" w:rsidRDefault="00B5122A" w:rsidP="007A1767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</w:p>
    <w:p w:rsidR="00B5122A" w:rsidRDefault="00B5122A" w:rsidP="00B5122A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noProof/>
          <w:sz w:val="24"/>
          <w:szCs w:val="24"/>
        </w:rPr>
        <w:t>January 20,  2022</w:t>
      </w:r>
      <w:r w:rsidRPr="000758E8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0758E8">
        <w:rPr>
          <w:rFonts w:ascii="Times New Roman" w:hAnsi="Times New Roman" w:cs="Times New Roman"/>
          <w:sz w:val="24"/>
          <w:szCs w:val="24"/>
          <w:lang w:val="en"/>
        </w:rPr>
        <w:t>Selectmen</w:t>
      </w:r>
      <w:r w:rsidRPr="00552A2A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meeting 9:00 am – 4:00 pm, </w:t>
      </w:r>
      <w:r w:rsidRPr="00552A2A">
        <w:rPr>
          <w:rFonts w:ascii="Times New Roman" w:hAnsi="Times New Roman" w:cs="Times New Roman"/>
          <w:sz w:val="24"/>
          <w:szCs w:val="24"/>
          <w:lang w:val="en"/>
        </w:rPr>
        <w:t>Town Hall; 7:00 pm evening meeting, Town Hall</w:t>
      </w:r>
    </w:p>
    <w:p w:rsidR="00A757EF" w:rsidRDefault="00A757EF" w:rsidP="007A1767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lang w:val="en"/>
        </w:rPr>
      </w:pPr>
    </w:p>
    <w:p w:rsidR="002D1703" w:rsidRPr="00FC142A" w:rsidRDefault="002D1703" w:rsidP="007A1767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  <w:r w:rsidRPr="00FC142A">
        <w:rPr>
          <w:rFonts w:ascii="Times New Roman" w:hAnsi="Times New Roman" w:cs="Times New Roman"/>
          <w:b/>
          <w:sz w:val="24"/>
          <w:szCs w:val="24"/>
          <w:lang w:val="en"/>
        </w:rPr>
        <w:t>January 20</w:t>
      </w:r>
      <w:r w:rsidR="0091651D" w:rsidRPr="00FC142A">
        <w:rPr>
          <w:rFonts w:ascii="Times New Roman" w:hAnsi="Times New Roman" w:cs="Times New Roman"/>
          <w:b/>
          <w:sz w:val="24"/>
          <w:szCs w:val="24"/>
          <w:lang w:val="en"/>
        </w:rPr>
        <w:t>, 2022</w:t>
      </w:r>
      <w:r w:rsidRPr="00FC142A">
        <w:rPr>
          <w:rFonts w:ascii="Times New Roman" w:hAnsi="Times New Roman" w:cs="Times New Roman"/>
          <w:b/>
          <w:sz w:val="24"/>
          <w:szCs w:val="24"/>
          <w:lang w:val="en"/>
        </w:rPr>
        <w:t xml:space="preserve">, Public Hearing, </w:t>
      </w:r>
      <w:r w:rsidR="00822792" w:rsidRPr="00FC142A">
        <w:rPr>
          <w:rFonts w:ascii="Times New Roman" w:hAnsi="Times New Roman" w:cs="Times New Roman"/>
          <w:b/>
          <w:sz w:val="24"/>
          <w:szCs w:val="24"/>
          <w:lang w:val="en"/>
        </w:rPr>
        <w:t xml:space="preserve">new Transfer Station charges, 6:30 pm, selectmen’s meeting to follow. </w:t>
      </w:r>
    </w:p>
    <w:p w:rsidR="00536301" w:rsidRPr="00FC142A" w:rsidRDefault="00536301" w:rsidP="007A1767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:rsidR="00D96BA7" w:rsidRPr="00D96BA7" w:rsidRDefault="00D96BA7" w:rsidP="00D96BA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en"/>
        </w:rPr>
      </w:pPr>
      <w:r w:rsidRPr="00D96BA7">
        <w:rPr>
          <w:rFonts w:ascii="Times New Roman" w:hAnsi="Times New Roman" w:cs="Times New Roman"/>
          <w:b/>
          <w:sz w:val="28"/>
          <w:szCs w:val="28"/>
          <w:u w:val="single"/>
          <w:lang w:val="en"/>
        </w:rPr>
        <w:t>Public Notice Town of Washington Public Budget Hearing</w:t>
      </w:r>
    </w:p>
    <w:p w:rsidR="00D96BA7" w:rsidRPr="00D96BA7" w:rsidRDefault="00D96BA7" w:rsidP="00D96BA7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D96BA7" w:rsidRPr="00D96BA7" w:rsidRDefault="00D96BA7" w:rsidP="00D96BA7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D96BA7" w:rsidRPr="00D96BA7" w:rsidRDefault="00D96BA7" w:rsidP="00D96BA7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D96BA7">
        <w:rPr>
          <w:rFonts w:ascii="Times New Roman" w:hAnsi="Times New Roman" w:cs="Times New Roman"/>
          <w:color w:val="000000"/>
          <w:sz w:val="24"/>
          <w:szCs w:val="24"/>
        </w:rPr>
        <w:t xml:space="preserve">A Public Budget Hearing will be held on Wednesday, </w:t>
      </w:r>
    </w:p>
    <w:p w:rsidR="00D96BA7" w:rsidRPr="00D96BA7" w:rsidRDefault="00D96BA7" w:rsidP="00D96BA7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D96BA7">
        <w:rPr>
          <w:rFonts w:ascii="Times New Roman" w:hAnsi="Times New Roman" w:cs="Times New Roman"/>
          <w:color w:val="000000"/>
          <w:sz w:val="24"/>
          <w:szCs w:val="24"/>
        </w:rPr>
        <w:t xml:space="preserve">February 09, 2022 @ 7:00 PM </w:t>
      </w:r>
    </w:p>
    <w:p w:rsidR="00D96BA7" w:rsidRPr="00D96BA7" w:rsidRDefault="00D96BA7" w:rsidP="00D96BA7">
      <w:pP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D96BA7">
        <w:rPr>
          <w:rFonts w:ascii="Times New Roman" w:hAnsi="Times New Roman" w:cs="Times New Roman"/>
          <w:color w:val="000000"/>
          <w:sz w:val="24"/>
          <w:szCs w:val="24"/>
        </w:rPr>
        <w:t>Topic: Washington Budget Hearing</w:t>
      </w:r>
    </w:p>
    <w:p w:rsidR="0005675C" w:rsidRDefault="00D96BA7" w:rsidP="00D96BA7">
      <w:pPr>
        <w:autoSpaceDE w:val="0"/>
        <w:autoSpaceDN w:val="0"/>
        <w:adjustRightInd w:val="0"/>
        <w:spacing w:after="0" w:line="259" w:lineRule="atLeast"/>
        <w:jc w:val="center"/>
        <w:rPr>
          <w:color w:val="000000"/>
        </w:rPr>
      </w:pPr>
      <w:r w:rsidRPr="00D96BA7">
        <w:rPr>
          <w:color w:val="000000"/>
        </w:rPr>
        <w:t>Town Hall, 2</w:t>
      </w:r>
      <w:r w:rsidRPr="00D96BA7">
        <w:rPr>
          <w:color w:val="000000"/>
          <w:vertAlign w:val="superscript"/>
        </w:rPr>
        <w:t>nd</w:t>
      </w:r>
      <w:r w:rsidRPr="00D96BA7">
        <w:rPr>
          <w:color w:val="000000"/>
        </w:rPr>
        <w:t xml:space="preserve"> floor.</w:t>
      </w:r>
    </w:p>
    <w:p w:rsidR="00D96BA7" w:rsidRDefault="00D96BA7" w:rsidP="00D96BA7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color w:val="000000"/>
        </w:rPr>
        <w:t xml:space="preserve">Snow Date February 10, 2022, 6:30 pm </w:t>
      </w:r>
    </w:p>
    <w:p w:rsidR="00EF6E00" w:rsidRPr="00EF6E00" w:rsidRDefault="00EF6E00" w:rsidP="00552A2A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sz w:val="24"/>
          <w:szCs w:val="24"/>
          <w:bdr w:val="none" w:sz="0" w:space="0" w:color="auto" w:frame="1"/>
        </w:rPr>
      </w:pPr>
    </w:p>
    <w:p w:rsidR="002C13EE" w:rsidRDefault="0091056B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  <w:r w:rsidRPr="003B241D">
        <w:rPr>
          <w:rFonts w:ascii="Times New Roman" w:hAnsi="Times New Roman" w:cs="Times New Roman"/>
          <w:b/>
          <w:sz w:val="24"/>
          <w:szCs w:val="24"/>
          <w:lang w:val="en"/>
        </w:rPr>
        <w:t>DID YOU KNOW!</w:t>
      </w:r>
      <w:r w:rsidR="008F0F42">
        <w:rPr>
          <w:rFonts w:ascii="Times New Roman" w:hAnsi="Times New Roman" w:cs="Times New Roman"/>
          <w:b/>
          <w:sz w:val="24"/>
          <w:szCs w:val="24"/>
          <w:lang w:val="en"/>
        </w:rPr>
        <w:t xml:space="preserve"> </w:t>
      </w:r>
    </w:p>
    <w:p w:rsidR="00AE543B" w:rsidRDefault="00AE543B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:rsidR="00664AB7" w:rsidRDefault="00664AB7" w:rsidP="005D434B">
      <w:pPr>
        <w:autoSpaceDE w:val="0"/>
        <w:autoSpaceDN w:val="0"/>
        <w:adjustRightInd w:val="0"/>
        <w:spacing w:after="0" w:line="259" w:lineRule="atLeast"/>
        <w:rPr>
          <w:b/>
        </w:rPr>
      </w:pPr>
    </w:p>
    <w:p w:rsidR="00664AB7" w:rsidRPr="00664AB7" w:rsidRDefault="00664AB7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</w:rPr>
      </w:pPr>
      <w:r w:rsidRPr="00664AB7">
        <w:rPr>
          <w:rFonts w:ascii="Times New Roman" w:hAnsi="Times New Roman" w:cs="Times New Roman"/>
          <w:b/>
          <w:color w:val="201F1E"/>
          <w:sz w:val="24"/>
          <w:szCs w:val="24"/>
          <w:shd w:val="clear" w:color="auto" w:fill="FFFFFF"/>
        </w:rPr>
        <w:t>T</w:t>
      </w:r>
      <w:r w:rsidRPr="00664AB7">
        <w:rPr>
          <w:rFonts w:ascii="Times New Roman" w:hAnsi="Times New Roman" w:cs="Times New Roman"/>
          <w:b/>
          <w:color w:val="201F1E"/>
          <w:sz w:val="24"/>
          <w:szCs w:val="24"/>
          <w:shd w:val="clear" w:color="auto" w:fill="FFFFFF"/>
        </w:rPr>
        <w:t xml:space="preserve">he new 2022 </w:t>
      </w:r>
      <w:r w:rsidRPr="00664AB7">
        <w:rPr>
          <w:rFonts w:ascii="Times New Roman" w:hAnsi="Times New Roman" w:cs="Times New Roman"/>
          <w:b/>
          <w:color w:val="201F1E"/>
          <w:sz w:val="24"/>
          <w:szCs w:val="24"/>
          <w:shd w:val="clear" w:color="auto" w:fill="FFFFFF"/>
        </w:rPr>
        <w:t>Chevy Tahoe</w:t>
      </w:r>
      <w:r w:rsidRPr="00664AB7">
        <w:rPr>
          <w:rFonts w:ascii="Times New Roman" w:hAnsi="Times New Roman" w:cs="Times New Roman"/>
          <w:b/>
          <w:color w:val="201F1E"/>
          <w:sz w:val="24"/>
          <w:szCs w:val="24"/>
          <w:shd w:val="clear" w:color="auto" w:fill="FFFFFF"/>
        </w:rPr>
        <w:t xml:space="preserve"> police cruiser i</w:t>
      </w:r>
      <w:r w:rsidRPr="00664AB7">
        <w:rPr>
          <w:rFonts w:ascii="Times New Roman" w:hAnsi="Times New Roman" w:cs="Times New Roman"/>
          <w:b/>
          <w:color w:val="201F1E"/>
          <w:sz w:val="24"/>
          <w:szCs w:val="24"/>
          <w:shd w:val="clear" w:color="auto" w:fill="FFFFFF"/>
        </w:rPr>
        <w:t>s fully equipped and in service</w:t>
      </w:r>
    </w:p>
    <w:p w:rsidR="00664AB7" w:rsidRDefault="00664AB7" w:rsidP="005D434B">
      <w:pPr>
        <w:autoSpaceDE w:val="0"/>
        <w:autoSpaceDN w:val="0"/>
        <w:adjustRightInd w:val="0"/>
        <w:spacing w:after="0" w:line="259" w:lineRule="atLeast"/>
        <w:rPr>
          <w:b/>
        </w:rPr>
      </w:pPr>
    </w:p>
    <w:p w:rsidR="00664AB7" w:rsidRDefault="00664AB7" w:rsidP="005D434B">
      <w:pPr>
        <w:autoSpaceDE w:val="0"/>
        <w:autoSpaceDN w:val="0"/>
        <w:adjustRightInd w:val="0"/>
        <w:spacing w:after="0" w:line="259" w:lineRule="atLeast"/>
        <w:rPr>
          <w:b/>
        </w:rPr>
      </w:pPr>
    </w:p>
    <w:p w:rsidR="00664AB7" w:rsidRDefault="00664AB7" w:rsidP="005D434B">
      <w:pPr>
        <w:autoSpaceDE w:val="0"/>
        <w:autoSpaceDN w:val="0"/>
        <w:adjustRightInd w:val="0"/>
        <w:spacing w:after="0" w:line="259" w:lineRule="atLeast"/>
        <w:rPr>
          <w:b/>
        </w:rPr>
      </w:pPr>
    </w:p>
    <w:p w:rsidR="00664AB7" w:rsidRDefault="00664AB7" w:rsidP="005D434B">
      <w:pPr>
        <w:autoSpaceDE w:val="0"/>
        <w:autoSpaceDN w:val="0"/>
        <w:adjustRightInd w:val="0"/>
        <w:spacing w:after="0" w:line="259" w:lineRule="atLeast"/>
        <w:rPr>
          <w:b/>
        </w:rPr>
      </w:pPr>
    </w:p>
    <w:p w:rsidR="00664AB7" w:rsidRDefault="00664AB7" w:rsidP="005D434B">
      <w:pPr>
        <w:autoSpaceDE w:val="0"/>
        <w:autoSpaceDN w:val="0"/>
        <w:adjustRightInd w:val="0"/>
        <w:spacing w:after="0" w:line="259" w:lineRule="atLeast"/>
        <w:rPr>
          <w:b/>
        </w:rPr>
      </w:pPr>
      <w:bookmarkStart w:id="0" w:name="_GoBack"/>
      <w:bookmarkEnd w:id="0"/>
    </w:p>
    <w:p w:rsidR="00AE543B" w:rsidRDefault="00AE543B" w:rsidP="005D434B">
      <w:pPr>
        <w:autoSpaceDE w:val="0"/>
        <w:autoSpaceDN w:val="0"/>
        <w:adjustRightInd w:val="0"/>
        <w:spacing w:after="0" w:line="259" w:lineRule="atLeast"/>
        <w:rPr>
          <w:b/>
        </w:rPr>
      </w:pPr>
      <w:r w:rsidRPr="00AE543B">
        <w:rPr>
          <w:b/>
        </w:rPr>
        <w:t xml:space="preserve">Persons interested in being a candidate for the following </w:t>
      </w:r>
      <w:r>
        <w:rPr>
          <w:b/>
        </w:rPr>
        <w:t>town offices</w:t>
      </w:r>
      <w:r w:rsidR="000A2262">
        <w:rPr>
          <w:b/>
        </w:rPr>
        <w:t>/</w:t>
      </w:r>
      <w:r w:rsidRPr="00AE543B">
        <w:rPr>
          <w:b/>
        </w:rPr>
        <w:t>school district offices may file for these positions starting on January 19, 2022. The deadline for filing is 3:00</w:t>
      </w:r>
      <w:r w:rsidR="000A2262">
        <w:rPr>
          <w:b/>
        </w:rPr>
        <w:t xml:space="preserve"> </w:t>
      </w:r>
      <w:r w:rsidRPr="00AE543B">
        <w:rPr>
          <w:b/>
        </w:rPr>
        <w:t>pm on January 28, 2022. Persons wishing to file should contact the Town Clerk, Meghan Robicheau at the Washington Town Office, 495-3667 (Thursday 1:00-7:00</w:t>
      </w:r>
      <w:r w:rsidR="000A2262">
        <w:rPr>
          <w:b/>
        </w:rPr>
        <w:t xml:space="preserve"> </w:t>
      </w:r>
      <w:r w:rsidRPr="00AE543B">
        <w:rPr>
          <w:b/>
        </w:rPr>
        <w:t>pm, Friday 9:00</w:t>
      </w:r>
      <w:r w:rsidR="000A2262">
        <w:rPr>
          <w:b/>
        </w:rPr>
        <w:t xml:space="preserve"> </w:t>
      </w:r>
      <w:r w:rsidRPr="00AE543B">
        <w:rPr>
          <w:b/>
        </w:rPr>
        <w:t>am-3:00</w:t>
      </w:r>
      <w:r w:rsidR="000A2262">
        <w:rPr>
          <w:b/>
        </w:rPr>
        <w:t xml:space="preserve"> </w:t>
      </w:r>
      <w:r w:rsidRPr="00AE543B">
        <w:rPr>
          <w:b/>
        </w:rPr>
        <w:t xml:space="preserve">pm). </w:t>
      </w:r>
    </w:p>
    <w:p w:rsidR="00B5122A" w:rsidRDefault="00B5122A" w:rsidP="005D434B">
      <w:pPr>
        <w:autoSpaceDE w:val="0"/>
        <w:autoSpaceDN w:val="0"/>
        <w:adjustRightInd w:val="0"/>
        <w:spacing w:after="0" w:line="259" w:lineRule="atLeast"/>
        <w:rPr>
          <w:b/>
        </w:rPr>
      </w:pPr>
    </w:p>
    <w:p w:rsidR="00AE543B" w:rsidRDefault="00B5122A" w:rsidP="005D434B">
      <w:pPr>
        <w:autoSpaceDE w:val="0"/>
        <w:autoSpaceDN w:val="0"/>
        <w:adjustRightInd w:val="0"/>
        <w:spacing w:after="0" w:line="259" w:lineRule="atLeast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1 Library Trustee </w:t>
      </w:r>
      <w:r w:rsidR="00CC32CD">
        <w:rPr>
          <w:b/>
        </w:rPr>
        <w:t>–</w:t>
      </w:r>
      <w:r>
        <w:rPr>
          <w:b/>
        </w:rPr>
        <w:t xml:space="preserve"> </w:t>
      </w:r>
      <w:r w:rsidR="00CC32CD">
        <w:rPr>
          <w:b/>
        </w:rPr>
        <w:t>1 year</w:t>
      </w: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>
        <w:rPr>
          <w:b/>
        </w:rPr>
        <w:t>1 Treasurer – 1</w:t>
      </w:r>
      <w:r w:rsidR="000A2262">
        <w:rPr>
          <w:b/>
        </w:rPr>
        <w:t>-</w:t>
      </w:r>
      <w:r>
        <w:rPr>
          <w:b/>
        </w:rPr>
        <w:t>year term</w:t>
      </w: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>
        <w:rPr>
          <w:b/>
        </w:rPr>
        <w:lastRenderedPageBreak/>
        <w:t>1 Selectmen – 3</w:t>
      </w:r>
      <w:r w:rsidR="000A2262">
        <w:rPr>
          <w:b/>
        </w:rPr>
        <w:t>-</w:t>
      </w:r>
      <w:r>
        <w:rPr>
          <w:b/>
        </w:rPr>
        <w:t>year term</w:t>
      </w:r>
    </w:p>
    <w:p w:rsidR="00AE543B" w:rsidRDefault="007A3AAC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>
        <w:rPr>
          <w:b/>
        </w:rPr>
        <w:t xml:space="preserve">1 Town Clerk – </w:t>
      </w:r>
      <w:r w:rsidR="00CC32CD">
        <w:rPr>
          <w:b/>
        </w:rPr>
        <w:t>2</w:t>
      </w:r>
      <w:r w:rsidR="000A2262">
        <w:rPr>
          <w:b/>
        </w:rPr>
        <w:t>-</w:t>
      </w:r>
      <w:r w:rsidR="00AE543B">
        <w:rPr>
          <w:b/>
        </w:rPr>
        <w:t>year term</w:t>
      </w: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>
        <w:rPr>
          <w:b/>
        </w:rPr>
        <w:t>2 Planning Board Members – 3</w:t>
      </w:r>
      <w:r w:rsidR="000A2262">
        <w:rPr>
          <w:b/>
        </w:rPr>
        <w:t>-</w:t>
      </w:r>
      <w:r>
        <w:rPr>
          <w:b/>
        </w:rPr>
        <w:t>year term</w:t>
      </w: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>
        <w:rPr>
          <w:b/>
        </w:rPr>
        <w:t>1 Cemetery Trustee – 2</w:t>
      </w:r>
      <w:r w:rsidR="000A2262">
        <w:rPr>
          <w:b/>
        </w:rPr>
        <w:t>-</w:t>
      </w:r>
      <w:r>
        <w:rPr>
          <w:b/>
        </w:rPr>
        <w:t>year term</w:t>
      </w:r>
    </w:p>
    <w:p w:rsidR="000648D5" w:rsidRDefault="000648D5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>
        <w:rPr>
          <w:b/>
        </w:rPr>
        <w:t>1 Supervisor of the Checklist – 1</w:t>
      </w:r>
      <w:r w:rsidR="000A2262">
        <w:rPr>
          <w:b/>
        </w:rPr>
        <w:t>-</w:t>
      </w:r>
      <w:r>
        <w:rPr>
          <w:b/>
        </w:rPr>
        <w:t>year term</w:t>
      </w:r>
    </w:p>
    <w:p w:rsidR="004A1B49" w:rsidRDefault="004A1B49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>
        <w:rPr>
          <w:b/>
        </w:rPr>
        <w:t>1 Moderator – 2</w:t>
      </w:r>
      <w:r w:rsidR="000A2262">
        <w:rPr>
          <w:b/>
        </w:rPr>
        <w:t>-</w:t>
      </w:r>
      <w:r>
        <w:rPr>
          <w:b/>
        </w:rPr>
        <w:t xml:space="preserve">year term </w:t>
      </w: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 w:rsidRPr="00AE543B">
        <w:rPr>
          <w:b/>
        </w:rPr>
        <w:t>2 School Board Members - 3</w:t>
      </w:r>
      <w:r w:rsidR="000A2262">
        <w:rPr>
          <w:b/>
        </w:rPr>
        <w:t>-</w:t>
      </w:r>
      <w:r w:rsidRPr="00AE543B">
        <w:rPr>
          <w:b/>
        </w:rPr>
        <w:t>year term</w:t>
      </w: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 w:rsidRPr="00AE543B">
        <w:rPr>
          <w:b/>
        </w:rPr>
        <w:t>1 School District Moderator - 1</w:t>
      </w:r>
      <w:r w:rsidR="000A2262">
        <w:rPr>
          <w:b/>
        </w:rPr>
        <w:t>-</w:t>
      </w:r>
      <w:r w:rsidRPr="00AE543B">
        <w:rPr>
          <w:b/>
        </w:rPr>
        <w:t>year term</w:t>
      </w: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 w:rsidRPr="00AE543B">
        <w:rPr>
          <w:b/>
        </w:rPr>
        <w:t>1 School District Clerk - 1</w:t>
      </w:r>
      <w:r w:rsidR="000A2262">
        <w:rPr>
          <w:b/>
        </w:rPr>
        <w:t>-</w:t>
      </w:r>
      <w:r w:rsidRPr="00AE543B">
        <w:rPr>
          <w:b/>
        </w:rPr>
        <w:t>year term</w:t>
      </w:r>
    </w:p>
    <w:p w:rsidR="00AE543B" w:rsidRDefault="00AE543B" w:rsidP="000648D5">
      <w:pPr>
        <w:autoSpaceDE w:val="0"/>
        <w:autoSpaceDN w:val="0"/>
        <w:adjustRightInd w:val="0"/>
        <w:spacing w:after="0" w:line="259" w:lineRule="atLeast"/>
        <w:jc w:val="center"/>
        <w:rPr>
          <w:b/>
        </w:rPr>
      </w:pPr>
      <w:r w:rsidRPr="00AE543B">
        <w:rPr>
          <w:b/>
        </w:rPr>
        <w:t>1 School District Treasurer - 1</w:t>
      </w:r>
      <w:r w:rsidR="000A2262">
        <w:rPr>
          <w:b/>
        </w:rPr>
        <w:t>-</w:t>
      </w:r>
      <w:r w:rsidRPr="00AE543B">
        <w:rPr>
          <w:b/>
        </w:rPr>
        <w:t>year term</w:t>
      </w:r>
    </w:p>
    <w:p w:rsidR="00AE543B" w:rsidRPr="00AE543B" w:rsidRDefault="00AE543B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:rsidR="00AE543B" w:rsidRDefault="00AE543B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:rsidR="009F1E36" w:rsidRDefault="009F1E36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:rsidR="009F1E36" w:rsidRPr="009F1E36" w:rsidRDefault="009F1E36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  <w:r w:rsidRPr="009F1E36">
        <w:rPr>
          <w:rFonts w:ascii="Verdana" w:hAnsi="Verdana"/>
          <w:b/>
          <w:color w:val="000000"/>
          <w:sz w:val="20"/>
          <w:szCs w:val="20"/>
          <w:shd w:val="clear" w:color="auto" w:fill="FFFFFF"/>
        </w:rPr>
        <w:t>The Supervisors of the Checklist will be in session Tuesday, January 18, 2022</w:t>
      </w:r>
      <w:r w:rsidR="000A2262">
        <w:rPr>
          <w:rFonts w:ascii="Verdana" w:hAnsi="Verdana"/>
          <w:b/>
          <w:color w:val="000000"/>
          <w:sz w:val="20"/>
          <w:szCs w:val="20"/>
          <w:shd w:val="clear" w:color="auto" w:fill="FFFFFF"/>
        </w:rPr>
        <w:t>,</w:t>
      </w:r>
      <w:r w:rsidRPr="009F1E36">
        <w:rPr>
          <w:rFonts w:ascii="Verdana" w:hAnsi="Verdana"/>
          <w:b/>
          <w:color w:val="000000"/>
          <w:sz w:val="20"/>
          <w:szCs w:val="20"/>
          <w:shd w:val="clear" w:color="auto" w:fill="FFFFFF"/>
        </w:rPr>
        <w:t xml:space="preserve"> between 7-7:30 pm at the Town Hall.  This session will be for corrections to the checklist prior to the filing period for town offices.  Change in party affiliations will be accepted.</w:t>
      </w:r>
    </w:p>
    <w:p w:rsidR="009F1E36" w:rsidRDefault="009F1E36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:rsidR="002E410E" w:rsidRDefault="002E410E" w:rsidP="005D434B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4"/>
          <w:szCs w:val="24"/>
          <w:lang w:val="en"/>
        </w:rPr>
      </w:pPr>
    </w:p>
    <w:p w:rsidR="002C581F" w:rsidRDefault="002C581F" w:rsidP="002C581F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8"/>
          <w:szCs w:val="28"/>
          <w:lang w:val="en"/>
        </w:rPr>
      </w:pPr>
      <w:r w:rsidRPr="002C581F">
        <w:rPr>
          <w:rFonts w:ascii="Times New Roman" w:hAnsi="Times New Roman" w:cs="Times New Roman"/>
          <w:b/>
          <w:sz w:val="28"/>
          <w:szCs w:val="28"/>
          <w:lang w:val="en"/>
        </w:rPr>
        <w:t>The Town of Washington is seeking a part-time Town Clerk</w:t>
      </w:r>
      <w:r>
        <w:rPr>
          <w:rFonts w:ascii="Times New Roman" w:hAnsi="Times New Roman" w:cs="Times New Roman"/>
          <w:b/>
          <w:sz w:val="28"/>
          <w:szCs w:val="28"/>
          <w:lang w:val="en"/>
        </w:rPr>
        <w:t xml:space="preserve">. Job application </w:t>
      </w:r>
      <w:r w:rsidRPr="002C581F">
        <w:rPr>
          <w:rFonts w:ascii="Times New Roman" w:hAnsi="Times New Roman" w:cs="Times New Roman"/>
          <w:b/>
          <w:sz w:val="28"/>
          <w:szCs w:val="28"/>
          <w:lang w:val="en"/>
        </w:rPr>
        <w:t xml:space="preserve">request by email </w:t>
      </w:r>
      <w:hyperlink r:id="rId8" w:history="1">
        <w:r w:rsidRPr="002C581F">
          <w:rPr>
            <w:rStyle w:val="Hyperlink"/>
            <w:b/>
            <w:sz w:val="28"/>
            <w:szCs w:val="28"/>
            <w:lang w:val="en"/>
          </w:rPr>
          <w:t>ddefosse@washingtonnh.org</w:t>
        </w:r>
      </w:hyperlink>
      <w:r w:rsidR="0091651D">
        <w:rPr>
          <w:rFonts w:ascii="Times New Roman" w:hAnsi="Times New Roman" w:cs="Times New Roman"/>
          <w:b/>
          <w:sz w:val="28"/>
          <w:szCs w:val="28"/>
          <w:lang w:val="en"/>
        </w:rPr>
        <w:t xml:space="preserve"> or pick-up application at the Town Hall, </w:t>
      </w:r>
      <w:r w:rsidRPr="002C581F">
        <w:rPr>
          <w:rFonts w:ascii="Times New Roman" w:hAnsi="Times New Roman" w:cs="Times New Roman"/>
          <w:b/>
          <w:sz w:val="28"/>
          <w:szCs w:val="28"/>
          <w:lang w:val="en"/>
        </w:rPr>
        <w:t>Mon</w:t>
      </w:r>
      <w:r>
        <w:rPr>
          <w:rFonts w:ascii="Times New Roman" w:hAnsi="Times New Roman" w:cs="Times New Roman"/>
          <w:b/>
          <w:sz w:val="28"/>
          <w:szCs w:val="28"/>
          <w:lang w:val="en"/>
        </w:rPr>
        <w:t xml:space="preserve">day – Friday 9:00 am to 3:00 pm. Call for more information </w:t>
      </w:r>
    </w:p>
    <w:p w:rsidR="009F1E36" w:rsidRDefault="002C581F" w:rsidP="009F1E36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8"/>
          <w:szCs w:val="28"/>
          <w:lang w:val="en"/>
        </w:rPr>
      </w:pPr>
      <w:r>
        <w:rPr>
          <w:rFonts w:ascii="Times New Roman" w:hAnsi="Times New Roman" w:cs="Times New Roman"/>
          <w:b/>
          <w:sz w:val="28"/>
          <w:szCs w:val="28"/>
          <w:lang w:val="en"/>
        </w:rPr>
        <w:t>603-495-3661</w:t>
      </w:r>
    </w:p>
    <w:p w:rsidR="00DE2C41" w:rsidRDefault="002C581F" w:rsidP="009F1E36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2C581F">
        <w:rPr>
          <w:rFonts w:ascii="Times New Roman" w:hAnsi="Times New Roman" w:cs="Times New Roman"/>
          <w:b/>
          <w:bCs/>
          <w:color w:val="000000"/>
          <w:sz w:val="28"/>
          <w:szCs w:val="28"/>
        </w:rPr>
        <w:t>Please send completed town application to the Selectman’s Office 7 Halfmoo</w:t>
      </w:r>
      <w:r w:rsidR="00822792">
        <w:rPr>
          <w:rFonts w:ascii="Times New Roman" w:hAnsi="Times New Roman" w:cs="Times New Roman"/>
          <w:b/>
          <w:bCs/>
          <w:color w:val="000000"/>
          <w:sz w:val="28"/>
          <w:szCs w:val="28"/>
        </w:rPr>
        <w:t>n Pond Rd. Washington, NH 03280</w:t>
      </w:r>
    </w:p>
    <w:p w:rsidR="000648D5" w:rsidRDefault="000648D5" w:rsidP="009F1E36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:rsidR="009F1E36" w:rsidRPr="009F1E36" w:rsidRDefault="009F1E36" w:rsidP="009F1E36">
      <w:pPr>
        <w:autoSpaceDE w:val="0"/>
        <w:autoSpaceDN w:val="0"/>
        <w:adjustRightInd w:val="0"/>
        <w:spacing w:after="0" w:line="259" w:lineRule="atLeast"/>
        <w:rPr>
          <w:rFonts w:ascii="Times New Roman" w:hAnsi="Times New Roman" w:cs="Times New Roman"/>
          <w:b/>
          <w:sz w:val="28"/>
          <w:szCs w:val="28"/>
          <w:lang w:val="en"/>
        </w:rPr>
      </w:pPr>
    </w:p>
    <w:p w:rsidR="008D5FB7" w:rsidRPr="002205E5" w:rsidRDefault="008D5FB7" w:rsidP="002205E5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hAnsi="Times New Roman" w:cs="Times New Roman"/>
          <w:b/>
          <w:sz w:val="24"/>
          <w:szCs w:val="24"/>
          <w:lang w:val="en"/>
        </w:rPr>
      </w:pPr>
      <w:r w:rsidRPr="00743D81">
        <w:rPr>
          <w:rFonts w:ascii="Times New Roman" w:eastAsia="Batang" w:hAnsi="Times New Roman" w:cs="Times New Roman"/>
          <w:b/>
          <w:bCs/>
          <w:sz w:val="24"/>
          <w:szCs w:val="24"/>
        </w:rPr>
        <w:t>We are going PAPERLESS!</w:t>
      </w:r>
    </w:p>
    <w:p w:rsidR="008D5FB7" w:rsidRPr="00743D81" w:rsidRDefault="0064456E" w:rsidP="008D5FB7">
      <w:pPr>
        <w:jc w:val="center"/>
        <w:rPr>
          <w:rFonts w:ascii="Times New Roman" w:eastAsia="Batang" w:hAnsi="Times New Roman" w:cs="Times New Roman"/>
          <w:sz w:val="24"/>
          <w:szCs w:val="24"/>
        </w:rPr>
      </w:pPr>
      <w:r>
        <w:rPr>
          <w:rFonts w:ascii="Times New Roman" w:eastAsia="Batang" w:hAnsi="Times New Roman" w:cs="Times New Roman"/>
          <w:sz w:val="24"/>
          <w:szCs w:val="24"/>
        </w:rPr>
        <w:t>I</w:t>
      </w:r>
      <w:r w:rsidR="008D5FB7" w:rsidRPr="00743D81">
        <w:rPr>
          <w:rFonts w:ascii="Times New Roman" w:eastAsia="Batang" w:hAnsi="Times New Roman" w:cs="Times New Roman"/>
          <w:sz w:val="24"/>
          <w:szCs w:val="24"/>
        </w:rPr>
        <w:t xml:space="preserve">f you would like to receive your tax </w:t>
      </w:r>
      <w:r w:rsidR="00C1783D">
        <w:rPr>
          <w:rFonts w:ascii="Times New Roman" w:eastAsia="Batang" w:hAnsi="Times New Roman" w:cs="Times New Roman"/>
          <w:sz w:val="24"/>
          <w:szCs w:val="24"/>
        </w:rPr>
        <w:t>bill thru email and not have to</w:t>
      </w:r>
    </w:p>
    <w:p w:rsidR="008D5FB7" w:rsidRPr="00743D81" w:rsidRDefault="00C1783D" w:rsidP="008D5FB7">
      <w:pPr>
        <w:jc w:val="center"/>
        <w:rPr>
          <w:rFonts w:ascii="Times New Roman" w:eastAsia="Batang" w:hAnsi="Times New Roman" w:cs="Times New Roman"/>
          <w:sz w:val="24"/>
          <w:szCs w:val="24"/>
        </w:rPr>
      </w:pPr>
      <w:r>
        <w:rPr>
          <w:rFonts w:ascii="Times New Roman" w:eastAsia="Batang" w:hAnsi="Times New Roman" w:cs="Times New Roman"/>
          <w:sz w:val="24"/>
          <w:szCs w:val="24"/>
        </w:rPr>
        <w:t>w</w:t>
      </w:r>
      <w:r w:rsidR="008D5FB7" w:rsidRPr="00743D81">
        <w:rPr>
          <w:rFonts w:ascii="Times New Roman" w:eastAsia="Batang" w:hAnsi="Times New Roman" w:cs="Times New Roman"/>
          <w:sz w:val="24"/>
          <w:szCs w:val="24"/>
        </w:rPr>
        <w:t>orry about getting a paper one in the mail</w:t>
      </w:r>
      <w:r>
        <w:rPr>
          <w:rFonts w:ascii="Times New Roman" w:eastAsia="Batang" w:hAnsi="Times New Roman" w:cs="Times New Roman"/>
          <w:sz w:val="24"/>
          <w:szCs w:val="24"/>
        </w:rPr>
        <w:t>,</w:t>
      </w:r>
    </w:p>
    <w:p w:rsidR="008D5FB7" w:rsidRPr="00743D81" w:rsidRDefault="008D5FB7" w:rsidP="008D5FB7">
      <w:pPr>
        <w:jc w:val="center"/>
        <w:rPr>
          <w:rFonts w:ascii="Times New Roman" w:eastAsia="Batang" w:hAnsi="Times New Roman" w:cs="Times New Roman"/>
          <w:b/>
          <w:bCs/>
          <w:sz w:val="24"/>
          <w:szCs w:val="24"/>
        </w:rPr>
      </w:pPr>
      <w:r w:rsidRPr="00743D81">
        <w:rPr>
          <w:rFonts w:ascii="Times New Roman" w:eastAsia="Batang" w:hAnsi="Times New Roman" w:cs="Times New Roman"/>
          <w:b/>
          <w:bCs/>
          <w:sz w:val="24"/>
          <w:szCs w:val="24"/>
        </w:rPr>
        <w:t>PLEASE give us your email address.</w:t>
      </w:r>
    </w:p>
    <w:p w:rsidR="005B5D0A" w:rsidRPr="0005675C" w:rsidRDefault="00664AB7" w:rsidP="0005675C">
      <w:pPr>
        <w:autoSpaceDE w:val="0"/>
        <w:autoSpaceDN w:val="0"/>
        <w:adjustRightInd w:val="0"/>
        <w:spacing w:after="0" w:line="259" w:lineRule="atLeast"/>
        <w:jc w:val="center"/>
        <w:rPr>
          <w:rFonts w:ascii="Times New Roman" w:eastAsia="Batang" w:hAnsi="Times New Roman" w:cs="Times New Roman"/>
          <w:color w:val="0000FF"/>
          <w:sz w:val="24"/>
          <w:szCs w:val="24"/>
          <w:u w:val="single"/>
        </w:rPr>
      </w:pPr>
      <w:hyperlink r:id="rId9" w:history="1">
        <w:r w:rsidR="008D5FB7" w:rsidRPr="00EB6F22">
          <w:rPr>
            <w:rStyle w:val="Hyperlink"/>
            <w:rFonts w:eastAsia="Batang"/>
            <w:sz w:val="24"/>
            <w:szCs w:val="24"/>
          </w:rPr>
          <w:t>603-495-3667 / seccard@washingtonnh.org</w:t>
        </w:r>
      </w:hyperlink>
      <w:r w:rsidR="008D5FB7">
        <w:rPr>
          <w:rFonts w:ascii="Times New Roman" w:eastAsia="Batang" w:hAnsi="Times New Roman" w:cs="Times New Roman"/>
          <w:sz w:val="24"/>
          <w:szCs w:val="24"/>
        </w:rPr>
        <w:t xml:space="preserve"> / </w:t>
      </w:r>
      <w:r w:rsidR="008D5FB7" w:rsidRPr="00442749">
        <w:rPr>
          <w:rStyle w:val="Hyperlink"/>
          <w:rFonts w:eastAsia="Batang"/>
          <w:sz w:val="24"/>
          <w:szCs w:val="24"/>
        </w:rPr>
        <w:t>mrobicheau@washingtonnh.org</w:t>
      </w:r>
    </w:p>
    <w:p w:rsidR="005B5D0A" w:rsidRDefault="005B5D0A" w:rsidP="00B76DC5">
      <w:pPr>
        <w:spacing w:after="0"/>
        <w:rPr>
          <w:rFonts w:ascii="Times New Roman" w:hAnsi="Times New Roman" w:cs="Times New Roman"/>
          <w:b/>
          <w:bCs/>
        </w:rPr>
      </w:pPr>
    </w:p>
    <w:p w:rsidR="00D279BE" w:rsidRDefault="00D279BE" w:rsidP="00A0598F">
      <w:pPr>
        <w:spacing w:after="0"/>
        <w:jc w:val="center"/>
        <w:rPr>
          <w:rFonts w:ascii="Times New Roman" w:hAnsi="Times New Roman" w:cs="Times New Roman"/>
          <w:b/>
          <w:bCs/>
        </w:rPr>
      </w:pPr>
    </w:p>
    <w:p w:rsidR="00074397" w:rsidRDefault="00074397" w:rsidP="00A0598F">
      <w:pPr>
        <w:spacing w:after="0"/>
        <w:jc w:val="center"/>
        <w:rPr>
          <w:rFonts w:ascii="Times New Roman" w:hAnsi="Times New Roman" w:cs="Times New Roman"/>
          <w:b/>
          <w:bCs/>
        </w:rPr>
      </w:pPr>
    </w:p>
    <w:p w:rsidR="00074397" w:rsidRDefault="00074397" w:rsidP="00A0598F">
      <w:pPr>
        <w:spacing w:after="0"/>
        <w:jc w:val="center"/>
        <w:rPr>
          <w:rFonts w:ascii="Times New Roman" w:hAnsi="Times New Roman" w:cs="Times New Roman"/>
          <w:b/>
          <w:bCs/>
        </w:rPr>
      </w:pPr>
    </w:p>
    <w:p w:rsidR="00290F1A" w:rsidRDefault="00290F1A" w:rsidP="006D4154">
      <w:pPr>
        <w:spacing w:after="0"/>
        <w:rPr>
          <w:rFonts w:ascii="Times New Roman" w:hAnsi="Times New Roman" w:cs="Times New Roman"/>
          <w:b/>
          <w:bCs/>
        </w:rPr>
      </w:pPr>
    </w:p>
    <w:p w:rsidR="00DB045E" w:rsidRDefault="00FE27A7" w:rsidP="00D047EF">
      <w:pPr>
        <w:spacing w:after="0"/>
        <w:ind w:left="2880" w:firstLine="720"/>
        <w:rPr>
          <w:rFonts w:ascii="Times New Roman" w:hAnsi="Times New Roman" w:cs="Times New Roman"/>
          <w:b/>
          <w:bCs/>
          <w:u w:val="single"/>
        </w:rPr>
      </w:pPr>
      <w:r w:rsidRPr="00FE27A7">
        <w:rPr>
          <w:rFonts w:ascii="Times New Roman" w:hAnsi="Times New Roman" w:cs="Times New Roman"/>
          <w:b/>
          <w:bCs/>
          <w:u w:val="single"/>
        </w:rPr>
        <w:t>COVID -19 VACCINE</w:t>
      </w:r>
    </w:p>
    <w:p w:rsidR="00287610" w:rsidRPr="00FE27A7" w:rsidRDefault="00287610" w:rsidP="00FE27A7">
      <w:pPr>
        <w:spacing w:after="0"/>
        <w:jc w:val="center"/>
        <w:rPr>
          <w:rFonts w:ascii="Times New Roman" w:hAnsi="Times New Roman" w:cs="Times New Roman"/>
          <w:b/>
          <w:bCs/>
          <w:u w:val="single"/>
        </w:rPr>
      </w:pPr>
    </w:p>
    <w:p w:rsidR="0049446F" w:rsidRPr="0049446F" w:rsidRDefault="0049446F" w:rsidP="0049446F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49446F">
        <w:rPr>
          <w:rFonts w:ascii="Times New Roman" w:hAnsi="Times New Roman" w:cs="Times New Roman"/>
          <w:b/>
          <w:color w:val="000000"/>
          <w:sz w:val="24"/>
          <w:szCs w:val="24"/>
        </w:rPr>
        <w:t>For information and scheduling a time and place to get vaccinated for COVID-19</w:t>
      </w:r>
    </w:p>
    <w:p w:rsidR="0049446F" w:rsidRPr="0049446F" w:rsidRDefault="0049446F" w:rsidP="0049446F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49446F">
        <w:rPr>
          <w:rFonts w:ascii="Times New Roman" w:hAnsi="Times New Roman" w:cs="Times New Roman"/>
          <w:b/>
          <w:color w:val="000000"/>
          <w:sz w:val="24"/>
          <w:szCs w:val="24"/>
        </w:rPr>
        <w:t>Please visit the website below for New Hampshire Residents: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hyperlink r:id="rId10" w:tgtFrame="_blank" w:history="1">
        <w:r w:rsidRPr="0049446F">
          <w:rPr>
            <w:rFonts w:ascii="Times New Roman" w:hAnsi="Times New Roman" w:cs="Times New Roman"/>
            <w:b/>
            <w:color w:val="0000FF"/>
            <w:sz w:val="24"/>
            <w:szCs w:val="24"/>
            <w:u w:val="single"/>
          </w:rPr>
          <w:t>https://www.vaccines.nh.gov</w:t>
        </w:r>
      </w:hyperlink>
    </w:p>
    <w:p w:rsidR="00BA2C42" w:rsidRDefault="006945AE" w:rsidP="008A7C0A">
      <w:pPr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ab/>
      </w:r>
      <w:r>
        <w:rPr>
          <w:rFonts w:ascii="Times New Roman" w:hAnsi="Times New Roman" w:cs="Times New Roman"/>
          <w:b/>
          <w:bCs/>
        </w:rPr>
        <w:tab/>
      </w:r>
    </w:p>
    <w:p w:rsidR="00BA2C42" w:rsidRPr="00BA2C42" w:rsidRDefault="00E4410F" w:rsidP="00E4410F">
      <w:pPr>
        <w:pStyle w:val="NormalWeb"/>
        <w:rPr>
          <w:b/>
          <w:color w:val="000000"/>
          <w:sz w:val="27"/>
          <w:szCs w:val="27"/>
        </w:rPr>
      </w:pPr>
      <w:r w:rsidRPr="00BA2C42">
        <w:rPr>
          <w:b/>
          <w:color w:val="000000"/>
          <w:sz w:val="27"/>
          <w:szCs w:val="27"/>
        </w:rPr>
        <w:t xml:space="preserve">To all residents and visitors from the Selectmen: Masks </w:t>
      </w:r>
      <w:r w:rsidR="005B5D0A">
        <w:rPr>
          <w:b/>
          <w:color w:val="000000"/>
          <w:sz w:val="27"/>
          <w:szCs w:val="27"/>
        </w:rPr>
        <w:t>appreciated</w:t>
      </w:r>
      <w:r w:rsidR="003C5FFF">
        <w:rPr>
          <w:b/>
          <w:color w:val="000000"/>
          <w:sz w:val="27"/>
          <w:szCs w:val="27"/>
        </w:rPr>
        <w:t xml:space="preserve"> </w:t>
      </w:r>
      <w:r w:rsidRPr="00BA2C42">
        <w:rPr>
          <w:b/>
          <w:color w:val="000000"/>
          <w:sz w:val="27"/>
          <w:szCs w:val="27"/>
        </w:rPr>
        <w:t>in all Washington public buildings</w:t>
      </w:r>
      <w:r w:rsidR="00BA2C42">
        <w:rPr>
          <w:b/>
          <w:color w:val="000000"/>
          <w:sz w:val="27"/>
          <w:szCs w:val="27"/>
        </w:rPr>
        <w:t>.</w:t>
      </w:r>
    </w:p>
    <w:p w:rsidR="00A51982" w:rsidRDefault="00E4410F" w:rsidP="00096E1D">
      <w:pPr>
        <w:pStyle w:val="NormalWeb"/>
        <w:rPr>
          <w:rStyle w:val="Hyperlink"/>
          <w:sz w:val="27"/>
          <w:szCs w:val="27"/>
        </w:rPr>
      </w:pPr>
      <w:r>
        <w:rPr>
          <w:color w:val="000000"/>
          <w:sz w:val="27"/>
          <w:szCs w:val="27"/>
        </w:rPr>
        <w:t xml:space="preserve">NH </w:t>
      </w:r>
      <w:hyperlink r:id="rId11" w:history="1">
        <w:r w:rsidR="00906925" w:rsidRPr="00D27ED6">
          <w:rPr>
            <w:rStyle w:val="Hyperlink"/>
            <w:sz w:val="27"/>
            <w:szCs w:val="27"/>
          </w:rPr>
          <w:t>https://www.nh.gov/covid19/resources-guidance</w:t>
        </w:r>
      </w:hyperlink>
    </w:p>
    <w:p w:rsidR="00827F61" w:rsidRDefault="00827F61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:rsidR="00827F61" w:rsidRDefault="00827F61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:rsidR="00783649" w:rsidRDefault="00783649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552A2A" w:rsidRDefault="005E7571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  <w:r w:rsidRPr="003B241D">
        <w:rPr>
          <w:rFonts w:ascii="Times New Roman" w:hAnsi="Times New Roman" w:cs="Times New Roman"/>
          <w:b/>
          <w:color w:val="444444"/>
          <w:sz w:val="24"/>
          <w:szCs w:val="24"/>
        </w:rPr>
        <w:t>3.0 BUILDING</w:t>
      </w:r>
      <w:r w:rsidR="00552A2A" w:rsidRPr="003B241D">
        <w:rPr>
          <w:rFonts w:ascii="Times New Roman" w:hAnsi="Times New Roman" w:cs="Times New Roman"/>
          <w:b/>
          <w:color w:val="444444"/>
          <w:sz w:val="24"/>
          <w:szCs w:val="24"/>
        </w:rPr>
        <w:t xml:space="preserve"> PERMITS:</w:t>
      </w:r>
    </w:p>
    <w:p w:rsidR="00A66F5B" w:rsidRDefault="00A66F5B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:rsidR="00A66F5B" w:rsidRDefault="00A66F5B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  <w:r w:rsidRPr="00A66F5B">
        <w:rPr>
          <w:rFonts w:ascii="Times New Roman" w:hAnsi="Times New Roman" w:cs="Times New Roman"/>
          <w:color w:val="444444"/>
          <w:sz w:val="24"/>
          <w:szCs w:val="24"/>
        </w:rPr>
        <w:t>3.1</w:t>
      </w:r>
      <w:r>
        <w:rPr>
          <w:rFonts w:ascii="Times New Roman" w:hAnsi="Times New Roman" w:cs="Times New Roman"/>
          <w:color w:val="444444"/>
          <w:sz w:val="24"/>
          <w:szCs w:val="24"/>
        </w:rPr>
        <w:t xml:space="preserve"> Carol Mulready, Tm. # 14-273 </w:t>
      </w:r>
      <w:r w:rsidR="00553C1A">
        <w:rPr>
          <w:rFonts w:ascii="Times New Roman" w:hAnsi="Times New Roman" w:cs="Times New Roman"/>
          <w:color w:val="444444"/>
          <w:sz w:val="24"/>
          <w:szCs w:val="24"/>
        </w:rPr>
        <w:t xml:space="preserve">requesting a building permit to construct </w:t>
      </w:r>
      <w:r w:rsidR="000A2262">
        <w:rPr>
          <w:rFonts w:ascii="Times New Roman" w:hAnsi="Times New Roman" w:cs="Times New Roman"/>
          <w:color w:val="444444"/>
          <w:sz w:val="24"/>
          <w:szCs w:val="24"/>
        </w:rPr>
        <w:t xml:space="preserve">a </w:t>
      </w:r>
      <w:r w:rsidR="00553C1A">
        <w:rPr>
          <w:rFonts w:ascii="Times New Roman" w:hAnsi="Times New Roman" w:cs="Times New Roman"/>
          <w:color w:val="444444"/>
          <w:sz w:val="24"/>
          <w:szCs w:val="24"/>
        </w:rPr>
        <w:t>24 X 40’ house</w:t>
      </w:r>
      <w:r w:rsidR="003474FD">
        <w:rPr>
          <w:rFonts w:ascii="Times New Roman" w:hAnsi="Times New Roman" w:cs="Times New Roman"/>
          <w:color w:val="444444"/>
          <w:sz w:val="24"/>
          <w:szCs w:val="24"/>
        </w:rPr>
        <w:t xml:space="preserve">. Marshall, Dube, and Revane inspected finding all setbacks </w:t>
      </w:r>
      <w:r w:rsidR="000A2262">
        <w:rPr>
          <w:rFonts w:ascii="Times New Roman" w:hAnsi="Times New Roman" w:cs="Times New Roman"/>
          <w:color w:val="444444"/>
          <w:sz w:val="24"/>
          <w:szCs w:val="24"/>
        </w:rPr>
        <w:t>comply</w:t>
      </w:r>
      <w:r w:rsidR="003474FD">
        <w:rPr>
          <w:rFonts w:ascii="Times New Roman" w:hAnsi="Times New Roman" w:cs="Times New Roman"/>
          <w:color w:val="444444"/>
          <w:sz w:val="24"/>
          <w:szCs w:val="24"/>
        </w:rPr>
        <w:t>. Revane moved to approve the building permit, Dube second all voted in favor. Permit # 22-01</w:t>
      </w:r>
    </w:p>
    <w:p w:rsidR="00660DD6" w:rsidRDefault="00660DD6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660DD6" w:rsidRPr="00A66F5B" w:rsidRDefault="00660DD6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  <w:r>
        <w:rPr>
          <w:rFonts w:ascii="Times New Roman" w:hAnsi="Times New Roman" w:cs="Times New Roman"/>
          <w:color w:val="444444"/>
          <w:sz w:val="24"/>
          <w:szCs w:val="24"/>
        </w:rPr>
        <w:t xml:space="preserve">3.2 Adam, Pamela Kimball requesting to build a 24 X 28’ </w:t>
      </w:r>
      <w:r w:rsidR="00326D5F">
        <w:rPr>
          <w:rFonts w:ascii="Times New Roman" w:hAnsi="Times New Roman" w:cs="Times New Roman"/>
          <w:color w:val="444444"/>
          <w:sz w:val="24"/>
          <w:szCs w:val="24"/>
        </w:rPr>
        <w:t xml:space="preserve">with </w:t>
      </w:r>
      <w:r w:rsidR="003474FD">
        <w:rPr>
          <w:rFonts w:ascii="Times New Roman" w:hAnsi="Times New Roman" w:cs="Times New Roman"/>
          <w:color w:val="444444"/>
          <w:sz w:val="24"/>
          <w:szCs w:val="24"/>
        </w:rPr>
        <w:t>an</w:t>
      </w:r>
      <w:r w:rsidR="00326D5F">
        <w:rPr>
          <w:rFonts w:ascii="Times New Roman" w:hAnsi="Times New Roman" w:cs="Times New Roman"/>
          <w:color w:val="444444"/>
          <w:sz w:val="24"/>
          <w:szCs w:val="24"/>
        </w:rPr>
        <w:t xml:space="preserve"> 8 X 18’ lean</w:t>
      </w:r>
      <w:r w:rsidR="000A2262">
        <w:rPr>
          <w:rFonts w:ascii="Times New Roman" w:hAnsi="Times New Roman" w:cs="Times New Roman"/>
          <w:color w:val="444444"/>
          <w:sz w:val="24"/>
          <w:szCs w:val="24"/>
        </w:rPr>
        <w:t>-</w:t>
      </w:r>
      <w:r w:rsidR="00326D5F">
        <w:rPr>
          <w:rFonts w:ascii="Times New Roman" w:hAnsi="Times New Roman" w:cs="Times New Roman"/>
          <w:color w:val="444444"/>
          <w:sz w:val="24"/>
          <w:szCs w:val="24"/>
        </w:rPr>
        <w:t xml:space="preserve">to. Zoning Board of Adjustment with a 3 -0 vote approving a </w:t>
      </w:r>
      <w:r w:rsidR="003474FD">
        <w:rPr>
          <w:rFonts w:ascii="Times New Roman" w:hAnsi="Times New Roman" w:cs="Times New Roman"/>
          <w:color w:val="444444"/>
          <w:sz w:val="24"/>
          <w:szCs w:val="24"/>
        </w:rPr>
        <w:t>37’ variance from the wetlands. Revane moved to approve the building permit, Dube second all voted in favor. Permit # 22-02</w:t>
      </w:r>
    </w:p>
    <w:p w:rsidR="00773CAB" w:rsidRDefault="002607EA" w:rsidP="00773CAB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  <w:r>
        <w:rPr>
          <w:rFonts w:ascii="Times New Roman" w:hAnsi="Times New Roman" w:cs="Times New Roman"/>
          <w:b/>
          <w:color w:val="444444"/>
          <w:sz w:val="24"/>
          <w:szCs w:val="24"/>
        </w:rPr>
        <w:t xml:space="preserve"> </w:t>
      </w:r>
    </w:p>
    <w:p w:rsidR="00614278" w:rsidRDefault="00614278" w:rsidP="00773CAB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552A2A" w:rsidRDefault="00552A2A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  <w:r w:rsidRPr="003B241D">
        <w:rPr>
          <w:rFonts w:ascii="Times New Roman" w:hAnsi="Times New Roman" w:cs="Times New Roman"/>
          <w:b/>
          <w:color w:val="444444"/>
          <w:sz w:val="24"/>
          <w:szCs w:val="24"/>
        </w:rPr>
        <w:t>4.0 APPO</w:t>
      </w:r>
      <w:r w:rsidR="00F94934" w:rsidRPr="003B241D">
        <w:rPr>
          <w:rFonts w:ascii="Times New Roman" w:hAnsi="Times New Roman" w:cs="Times New Roman"/>
          <w:b/>
          <w:color w:val="444444"/>
          <w:sz w:val="24"/>
          <w:szCs w:val="24"/>
        </w:rPr>
        <w:t>I</w:t>
      </w:r>
      <w:r w:rsidRPr="003B241D">
        <w:rPr>
          <w:rFonts w:ascii="Times New Roman" w:hAnsi="Times New Roman" w:cs="Times New Roman"/>
          <w:b/>
          <w:color w:val="444444"/>
          <w:sz w:val="24"/>
          <w:szCs w:val="24"/>
        </w:rPr>
        <w:t>NTMENTS DURING THE DAY AND PREVI</w:t>
      </w:r>
      <w:r w:rsidR="00F94934" w:rsidRPr="003B241D">
        <w:rPr>
          <w:rFonts w:ascii="Times New Roman" w:hAnsi="Times New Roman" w:cs="Times New Roman"/>
          <w:b/>
          <w:color w:val="444444"/>
          <w:sz w:val="24"/>
          <w:szCs w:val="24"/>
        </w:rPr>
        <w:t>OU</w:t>
      </w:r>
      <w:r w:rsidRPr="003B241D">
        <w:rPr>
          <w:rFonts w:ascii="Times New Roman" w:hAnsi="Times New Roman" w:cs="Times New Roman"/>
          <w:b/>
          <w:color w:val="444444"/>
          <w:sz w:val="24"/>
          <w:szCs w:val="24"/>
        </w:rPr>
        <w:t>SLY</w:t>
      </w:r>
      <w:r w:rsidR="00F1071A" w:rsidRPr="003B241D">
        <w:rPr>
          <w:rFonts w:ascii="Times New Roman" w:hAnsi="Times New Roman" w:cs="Times New Roman"/>
          <w:b/>
          <w:color w:val="444444"/>
          <w:sz w:val="24"/>
          <w:szCs w:val="24"/>
        </w:rPr>
        <w:t>:</w:t>
      </w:r>
    </w:p>
    <w:p w:rsidR="008B0D85" w:rsidRDefault="008B0D85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:rsidR="002C581F" w:rsidRDefault="002C581F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43277E" w:rsidRDefault="0043277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2C581F" w:rsidRDefault="002C581F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CC783F" w:rsidRDefault="00CC783F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F1071A" w:rsidRDefault="00F1071A" w:rsidP="00DF1CD0">
      <w:pPr>
        <w:pStyle w:val="NormalWeb"/>
        <w:shd w:val="clear" w:color="auto" w:fill="FFFFFF"/>
        <w:spacing w:before="0" w:beforeAutospacing="0" w:after="0" w:afterAutospacing="0"/>
        <w:rPr>
          <w:b/>
          <w:color w:val="444444"/>
        </w:rPr>
      </w:pPr>
      <w:r w:rsidRPr="003B241D">
        <w:rPr>
          <w:b/>
          <w:color w:val="444444"/>
        </w:rPr>
        <w:t>5.0 DEPARTMENT HEADS AND EMPLOYEE APPOINTMENTS:</w:t>
      </w:r>
    </w:p>
    <w:p w:rsidR="001A151E" w:rsidRDefault="001A151E" w:rsidP="00DF1CD0">
      <w:pPr>
        <w:pStyle w:val="NormalWeb"/>
        <w:shd w:val="clear" w:color="auto" w:fill="FFFFFF"/>
        <w:spacing w:before="0" w:beforeAutospacing="0" w:after="0" w:afterAutospacing="0"/>
        <w:rPr>
          <w:b/>
          <w:color w:val="444444"/>
        </w:rPr>
      </w:pPr>
    </w:p>
    <w:p w:rsidR="001A151E" w:rsidRDefault="001A151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 w:rsidRPr="001A151E">
        <w:rPr>
          <w:color w:val="444444"/>
        </w:rPr>
        <w:t>5.1</w:t>
      </w:r>
      <w:r>
        <w:rPr>
          <w:color w:val="444444"/>
        </w:rPr>
        <w:t xml:space="preserve"> Ed Thayer, (DPW)</w:t>
      </w:r>
    </w:p>
    <w:p w:rsidR="001A151E" w:rsidRDefault="001A151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1A151E" w:rsidRDefault="001A151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>
        <w:rPr>
          <w:color w:val="444444"/>
        </w:rPr>
        <w:t>5.1.1</w:t>
      </w:r>
      <w:r w:rsidR="00F615D9">
        <w:rPr>
          <w:color w:val="444444"/>
        </w:rPr>
        <w:t xml:space="preserve"> Updated the board the cutting edges have been ordered and plan on rebuilding the Osh Kosh engine. </w:t>
      </w:r>
    </w:p>
    <w:p w:rsidR="001A151E" w:rsidRDefault="001A151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1A151E" w:rsidRDefault="001A151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>
        <w:rPr>
          <w:color w:val="444444"/>
        </w:rPr>
        <w:t>5.2 Shawn Atkins, (Fire chief)</w:t>
      </w:r>
    </w:p>
    <w:p w:rsidR="001A151E" w:rsidRDefault="001A151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1A151E" w:rsidRDefault="001A151E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>
        <w:rPr>
          <w:color w:val="444444"/>
        </w:rPr>
        <w:t>5.2.1 Discussed purchasing handheld radios, agreed to purchase from the rescue</w:t>
      </w:r>
      <w:r w:rsidR="00F615D9">
        <w:rPr>
          <w:color w:val="444444"/>
        </w:rPr>
        <w:t xml:space="preserve"> billing fund this year. </w:t>
      </w:r>
    </w:p>
    <w:p w:rsidR="00F615D9" w:rsidRDefault="00F615D9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F615D9" w:rsidRPr="001A151E" w:rsidRDefault="00F615D9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>
        <w:rPr>
          <w:color w:val="444444"/>
        </w:rPr>
        <w:t>5.2.2 Sha</w:t>
      </w:r>
      <w:r w:rsidR="005B51D7">
        <w:rPr>
          <w:color w:val="444444"/>
        </w:rPr>
        <w:t xml:space="preserve">wn expressed his concerns with </w:t>
      </w:r>
      <w:r>
        <w:rPr>
          <w:color w:val="444444"/>
        </w:rPr>
        <w:t xml:space="preserve">retaining fire/rescue members. </w:t>
      </w:r>
    </w:p>
    <w:p w:rsidR="00E52E4D" w:rsidRDefault="00E52E4D" w:rsidP="00DF1CD0">
      <w:pPr>
        <w:pStyle w:val="NormalWeb"/>
        <w:shd w:val="clear" w:color="auto" w:fill="FFFFFF"/>
        <w:spacing w:before="0" w:beforeAutospacing="0" w:after="0" w:afterAutospacing="0"/>
        <w:rPr>
          <w:b/>
          <w:color w:val="444444"/>
        </w:rPr>
      </w:pPr>
    </w:p>
    <w:p w:rsidR="00E52E4D" w:rsidRDefault="00E52E4D" w:rsidP="00DF1CD0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</w:p>
    <w:p w:rsidR="00E417CA" w:rsidRPr="00552066" w:rsidRDefault="00E417CA" w:rsidP="00552066">
      <w:pPr>
        <w:pStyle w:val="NormalWeb"/>
        <w:shd w:val="clear" w:color="auto" w:fill="FFFFFF"/>
        <w:spacing w:before="0" w:beforeAutospacing="0" w:after="0" w:afterAutospacing="0"/>
        <w:rPr>
          <w:color w:val="444444"/>
        </w:rPr>
      </w:pPr>
      <w:r w:rsidRPr="00E417CA">
        <w:rPr>
          <w:b/>
          <w:color w:val="444444"/>
        </w:rPr>
        <w:t>6.0 Public</w:t>
      </w:r>
    </w:p>
    <w:p w:rsidR="000955B7" w:rsidRDefault="000955B7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:rsidR="00C621CF" w:rsidRDefault="00C621CF" w:rsidP="00552A2A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444444"/>
          <w:sz w:val="24"/>
          <w:szCs w:val="24"/>
        </w:rPr>
      </w:pPr>
    </w:p>
    <w:p w:rsidR="004D513A" w:rsidRPr="00B034F4" w:rsidRDefault="004D513A" w:rsidP="001B591D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444444"/>
          <w:sz w:val="24"/>
          <w:szCs w:val="24"/>
        </w:rPr>
      </w:pPr>
    </w:p>
    <w:p w:rsidR="00F1071A" w:rsidRDefault="005E7571" w:rsidP="00552A2A">
      <w:pPr>
        <w:rPr>
          <w:rFonts w:ascii="Times New Roman" w:hAnsi="Times New Roman" w:cs="Times New Roman"/>
          <w:b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7.0 COMMUNICATION</w:t>
      </w:r>
      <w:r w:rsidR="007A1767">
        <w:rPr>
          <w:rFonts w:ascii="Times New Roman" w:hAnsi="Times New Roman" w:cs="Times New Roman"/>
          <w:b/>
          <w:sz w:val="24"/>
          <w:szCs w:val="24"/>
        </w:rPr>
        <w:t>S</w:t>
      </w:r>
      <w:r w:rsidRPr="003B241D">
        <w:rPr>
          <w:rFonts w:ascii="Times New Roman" w:hAnsi="Times New Roman" w:cs="Times New Roman"/>
          <w:b/>
          <w:sz w:val="24"/>
          <w:szCs w:val="24"/>
        </w:rPr>
        <w:t xml:space="preserve"> RECEIVED:</w:t>
      </w:r>
    </w:p>
    <w:p w:rsidR="00A66F5B" w:rsidRDefault="00A66F5B" w:rsidP="00552A2A">
      <w:pPr>
        <w:rPr>
          <w:rFonts w:ascii="Times New Roman" w:hAnsi="Times New Roman" w:cs="Times New Roman"/>
          <w:sz w:val="24"/>
          <w:szCs w:val="24"/>
        </w:rPr>
      </w:pPr>
      <w:r w:rsidRPr="00A66F5B">
        <w:rPr>
          <w:rFonts w:ascii="Times New Roman" w:hAnsi="Times New Roman" w:cs="Times New Roman"/>
          <w:sz w:val="24"/>
          <w:szCs w:val="24"/>
        </w:rPr>
        <w:t xml:space="preserve">7.1 </w:t>
      </w:r>
      <w:r>
        <w:rPr>
          <w:rFonts w:ascii="Times New Roman" w:hAnsi="Times New Roman" w:cs="Times New Roman"/>
          <w:sz w:val="24"/>
          <w:szCs w:val="24"/>
        </w:rPr>
        <w:t>Runyon Law Office, Re: Notice of Decision from the 9</w:t>
      </w:r>
      <w:r w:rsidRPr="00A66F5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Circuit Probate Division, Case # 316-2004-ET-0633. Tm. # 16-133.  </w:t>
      </w:r>
    </w:p>
    <w:p w:rsidR="00660DD6" w:rsidRDefault="00660DD6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2 David Barkie, provided a new plot plan on Tm. # 19-1, building permit # 21-56. </w:t>
      </w:r>
    </w:p>
    <w:p w:rsidR="001A151E" w:rsidRDefault="001A151E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3 New Hampshire Department of Revenue Administration, Inventory of Property Transfer (PA-34) Tm. # 11-27. </w:t>
      </w:r>
    </w:p>
    <w:p w:rsidR="0082660C" w:rsidRDefault="0082660C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4 NH Department of Environmental Services, Re: Approval for Construction of Individual Sewage Disposal System (ISDS). Tm. # 15-137. </w:t>
      </w:r>
    </w:p>
    <w:p w:rsidR="00251596" w:rsidRDefault="00251596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4 Property owner emailed the select board with one</w:t>
      </w:r>
      <w:r w:rsidR="000A2262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concerns with the use of highway equipment and </w:t>
      </w:r>
      <w:r w:rsidR="008C1B4C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ne</w:t>
      </w:r>
      <w:r w:rsidR="000A2262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concerns with not posting the police activity reports. Marshall to respond.</w:t>
      </w:r>
    </w:p>
    <w:p w:rsidR="00251596" w:rsidRDefault="00251596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5 Email from Eversource noticing that ISO-New England, monitoring and analyzing fuel supply issue. </w:t>
      </w:r>
    </w:p>
    <w:p w:rsidR="00251596" w:rsidRDefault="00251596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6 E-mail from Matthew Serge, (town council), updating the town with the changes made to RSA 91-A non-public records. </w:t>
      </w:r>
    </w:p>
    <w:p w:rsidR="003E1FB6" w:rsidRDefault="003E1FB6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7 Email from property owner provid</w:t>
      </w:r>
      <w:r w:rsidR="008C1B4C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his 1955 deed per request of the Nan Schwartz (planning board). </w:t>
      </w:r>
    </w:p>
    <w:p w:rsidR="0084700B" w:rsidRPr="00A66F5B" w:rsidRDefault="0084700B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8 Atkins, (fire chief) provided the Activity Log, 1/7/2022- 1/13/2022. </w:t>
      </w:r>
    </w:p>
    <w:p w:rsidR="002E2428" w:rsidRPr="003734F8" w:rsidRDefault="002E2428" w:rsidP="00552A2A">
      <w:pPr>
        <w:rPr>
          <w:rFonts w:ascii="Times New Roman" w:hAnsi="Times New Roman" w:cs="Times New Roman"/>
          <w:sz w:val="24"/>
          <w:szCs w:val="24"/>
        </w:rPr>
      </w:pPr>
    </w:p>
    <w:p w:rsidR="00194D78" w:rsidRDefault="00194D78" w:rsidP="007A1767">
      <w:pPr>
        <w:rPr>
          <w:rFonts w:ascii="Times New Roman" w:hAnsi="Times New Roman" w:cs="Times New Roman"/>
          <w:sz w:val="24"/>
          <w:szCs w:val="24"/>
        </w:rPr>
      </w:pPr>
    </w:p>
    <w:p w:rsidR="005E7571" w:rsidRDefault="005E7571" w:rsidP="00552A2A">
      <w:pPr>
        <w:rPr>
          <w:rFonts w:ascii="Times New Roman" w:hAnsi="Times New Roman" w:cs="Times New Roman"/>
          <w:b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8.0 OLD BUSINESS</w:t>
      </w:r>
      <w:r w:rsidR="00D923C8" w:rsidRPr="003B241D">
        <w:rPr>
          <w:rFonts w:ascii="Times New Roman" w:hAnsi="Times New Roman" w:cs="Times New Roman"/>
          <w:b/>
          <w:sz w:val="24"/>
          <w:szCs w:val="24"/>
        </w:rPr>
        <w:t>:</w:t>
      </w:r>
      <w:r w:rsidR="00B911F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6F4154" w:rsidRDefault="006F4154" w:rsidP="00552A2A">
      <w:pPr>
        <w:rPr>
          <w:rFonts w:ascii="Times New Roman" w:hAnsi="Times New Roman" w:cs="Times New Roman"/>
          <w:sz w:val="24"/>
          <w:szCs w:val="24"/>
        </w:rPr>
      </w:pPr>
    </w:p>
    <w:p w:rsidR="005E7571" w:rsidRDefault="005E7571" w:rsidP="00552A2A">
      <w:pPr>
        <w:rPr>
          <w:rFonts w:ascii="Times New Roman" w:hAnsi="Times New Roman" w:cs="Times New Roman"/>
          <w:b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9.0 NEW BUSINESS:</w:t>
      </w:r>
    </w:p>
    <w:p w:rsidR="00A66F5B" w:rsidRDefault="00A66F5B" w:rsidP="00A66F5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1 Marshall moved to approve $ 336.18 Health Reimbursement Capital Reserve Fund, and </w:t>
      </w:r>
    </w:p>
    <w:p w:rsidR="00A66F5B" w:rsidRDefault="00A66F5B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32,382.00 from the Cruiser Replacement Capital Reserve Fund. </w:t>
      </w:r>
      <w:r w:rsidR="00664AB7">
        <w:rPr>
          <w:rFonts w:ascii="Times New Roman" w:hAnsi="Times New Roman" w:cs="Times New Roman"/>
          <w:sz w:val="24"/>
          <w:szCs w:val="24"/>
        </w:rPr>
        <w:t>All voted in favor.</w:t>
      </w:r>
    </w:p>
    <w:p w:rsidR="00965501" w:rsidRPr="00A66F5B" w:rsidRDefault="00965501" w:rsidP="00552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2 Revane moved to approve </w:t>
      </w:r>
      <w:r w:rsidR="003E1FB6">
        <w:rPr>
          <w:rFonts w:ascii="Times New Roman" w:hAnsi="Times New Roman" w:cs="Times New Roman"/>
          <w:sz w:val="24"/>
          <w:szCs w:val="24"/>
        </w:rPr>
        <w:t xml:space="preserve">the involuntary merger on Tm. # 21-4 </w:t>
      </w:r>
      <w:r>
        <w:rPr>
          <w:rFonts w:ascii="Times New Roman" w:hAnsi="Times New Roman" w:cs="Times New Roman"/>
          <w:sz w:val="24"/>
          <w:szCs w:val="24"/>
        </w:rPr>
        <w:t xml:space="preserve">Marshall second all voted in favor. Forward to assessing for recording, </w:t>
      </w:r>
    </w:p>
    <w:p w:rsidR="00AB345D" w:rsidRDefault="00AB345D" w:rsidP="00552A2A">
      <w:pPr>
        <w:rPr>
          <w:rFonts w:ascii="Times New Roman" w:hAnsi="Times New Roman" w:cs="Times New Roman"/>
          <w:b/>
          <w:sz w:val="24"/>
          <w:szCs w:val="24"/>
        </w:rPr>
      </w:pPr>
    </w:p>
    <w:p w:rsidR="002D4329" w:rsidRDefault="005E7571" w:rsidP="00552A2A">
      <w:pPr>
        <w:rPr>
          <w:rFonts w:ascii="Times New Roman" w:hAnsi="Times New Roman" w:cs="Times New Roman"/>
          <w:b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10.0 EXPENDITURES:</w:t>
      </w:r>
    </w:p>
    <w:p w:rsidR="0029292A" w:rsidRDefault="002D4329" w:rsidP="00DB6E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95E88">
        <w:rPr>
          <w:rFonts w:ascii="Times New Roman" w:hAnsi="Times New Roman" w:cs="Times New Roman"/>
          <w:sz w:val="24"/>
          <w:szCs w:val="24"/>
        </w:rPr>
        <w:t xml:space="preserve">10.1 The Selectmen authorized payroll checks </w:t>
      </w:r>
      <w:r>
        <w:rPr>
          <w:rFonts w:ascii="Times New Roman" w:hAnsi="Times New Roman" w:cs="Times New Roman"/>
          <w:noProof/>
          <w:sz w:val="24"/>
          <w:szCs w:val="24"/>
        </w:rPr>
        <w:t>for</w:t>
      </w:r>
      <w:r w:rsidRPr="00306BE2">
        <w:rPr>
          <w:rFonts w:ascii="Times New Roman" w:hAnsi="Times New Roman" w:cs="Times New Roman"/>
          <w:sz w:val="24"/>
          <w:szCs w:val="24"/>
        </w:rPr>
        <w:t xml:space="preserve"> </w:t>
      </w:r>
      <w:r w:rsidR="00306BE2" w:rsidRPr="00F605D2">
        <w:rPr>
          <w:rFonts w:ascii="Times New Roman" w:hAnsi="Times New Roman" w:cs="Times New Roman"/>
          <w:sz w:val="24"/>
          <w:szCs w:val="24"/>
        </w:rPr>
        <w:t>$</w:t>
      </w:r>
      <w:r w:rsidR="00227A6B">
        <w:rPr>
          <w:rFonts w:ascii="Times New Roman" w:hAnsi="Times New Roman" w:cs="Times New Roman"/>
          <w:sz w:val="24"/>
          <w:szCs w:val="24"/>
        </w:rPr>
        <w:t xml:space="preserve"> </w:t>
      </w:r>
      <w:r w:rsidR="00632760">
        <w:rPr>
          <w:rFonts w:ascii="Times New Roman" w:hAnsi="Times New Roman" w:cs="Times New Roman"/>
          <w:sz w:val="24"/>
          <w:szCs w:val="24"/>
        </w:rPr>
        <w:t>7,901.49</w:t>
      </w:r>
      <w:r w:rsidR="003734F8">
        <w:rPr>
          <w:rFonts w:ascii="Times New Roman" w:hAnsi="Times New Roman" w:cs="Times New Roman"/>
          <w:sz w:val="24"/>
          <w:szCs w:val="24"/>
        </w:rPr>
        <w:t xml:space="preserve"> and</w:t>
      </w:r>
      <w:r w:rsidRPr="00A95E88">
        <w:rPr>
          <w:rFonts w:ascii="Times New Roman" w:hAnsi="Times New Roman" w:cs="Times New Roman"/>
          <w:sz w:val="24"/>
          <w:szCs w:val="24"/>
        </w:rPr>
        <w:t xml:space="preserve"> vendor checks </w:t>
      </w:r>
      <w:r>
        <w:rPr>
          <w:rFonts w:ascii="Times New Roman" w:hAnsi="Times New Roman" w:cs="Times New Roman"/>
          <w:sz w:val="24"/>
          <w:szCs w:val="24"/>
        </w:rPr>
        <w:t>for</w:t>
      </w:r>
      <w:r w:rsidR="00E356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D4329" w:rsidRDefault="00F22B3B" w:rsidP="001737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$</w:t>
      </w:r>
      <w:r w:rsidR="00632760">
        <w:rPr>
          <w:rFonts w:ascii="Times New Roman" w:hAnsi="Times New Roman" w:cs="Times New Roman"/>
          <w:sz w:val="24"/>
          <w:szCs w:val="24"/>
        </w:rPr>
        <w:t xml:space="preserve"> </w:t>
      </w:r>
      <w:r w:rsidR="003025F3">
        <w:rPr>
          <w:rFonts w:ascii="Times New Roman" w:hAnsi="Times New Roman" w:cs="Times New Roman"/>
          <w:sz w:val="24"/>
          <w:szCs w:val="24"/>
        </w:rPr>
        <w:t>5</w:t>
      </w:r>
      <w:r w:rsidR="008A046D">
        <w:rPr>
          <w:rFonts w:ascii="Times New Roman" w:hAnsi="Times New Roman" w:cs="Times New Roman"/>
          <w:sz w:val="24"/>
          <w:szCs w:val="24"/>
        </w:rPr>
        <w:t>1</w:t>
      </w:r>
      <w:r w:rsidR="003025F3">
        <w:rPr>
          <w:rFonts w:ascii="Times New Roman" w:hAnsi="Times New Roman" w:cs="Times New Roman"/>
          <w:sz w:val="24"/>
          <w:szCs w:val="24"/>
        </w:rPr>
        <w:t>,</w:t>
      </w:r>
      <w:r w:rsidR="008A046D">
        <w:rPr>
          <w:rFonts w:ascii="Times New Roman" w:hAnsi="Times New Roman" w:cs="Times New Roman"/>
          <w:sz w:val="24"/>
          <w:szCs w:val="24"/>
        </w:rPr>
        <w:t>641.97</w:t>
      </w:r>
      <w:r w:rsidR="003025F3">
        <w:rPr>
          <w:rFonts w:ascii="Times New Roman" w:hAnsi="Times New Roman" w:cs="Times New Roman"/>
          <w:sz w:val="24"/>
          <w:szCs w:val="24"/>
        </w:rPr>
        <w:t xml:space="preserve"> </w:t>
      </w:r>
      <w:r w:rsidR="001F7805">
        <w:rPr>
          <w:rFonts w:ascii="Times New Roman" w:hAnsi="Times New Roman" w:cs="Times New Roman"/>
          <w:sz w:val="24"/>
          <w:szCs w:val="24"/>
        </w:rPr>
        <w:t>for</w:t>
      </w:r>
      <w:r w:rsidR="002D4329" w:rsidRPr="00A95E88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2D4329" w:rsidRPr="00A95E88">
        <w:rPr>
          <w:rFonts w:ascii="Times New Roman" w:hAnsi="Times New Roman" w:cs="Times New Roman"/>
          <w:sz w:val="24"/>
          <w:szCs w:val="24"/>
        </w:rPr>
        <w:t xml:space="preserve"> week</w:t>
      </w:r>
      <w:r w:rsidR="002D4329">
        <w:rPr>
          <w:rFonts w:ascii="Times New Roman" w:hAnsi="Times New Roman" w:cs="Times New Roman"/>
          <w:sz w:val="24"/>
          <w:szCs w:val="24"/>
        </w:rPr>
        <w:t xml:space="preserve"> </w:t>
      </w:r>
      <w:r w:rsidR="00F605D2">
        <w:rPr>
          <w:rFonts w:ascii="Times New Roman" w:hAnsi="Times New Roman" w:cs="Times New Roman"/>
          <w:sz w:val="24"/>
          <w:szCs w:val="24"/>
        </w:rPr>
        <w:t xml:space="preserve">of </w:t>
      </w:r>
      <w:r w:rsidR="002205E5">
        <w:rPr>
          <w:rFonts w:ascii="Times New Roman" w:hAnsi="Times New Roman" w:cs="Times New Roman"/>
          <w:sz w:val="24"/>
          <w:szCs w:val="24"/>
        </w:rPr>
        <w:t xml:space="preserve">January </w:t>
      </w:r>
      <w:r w:rsidR="00632760">
        <w:rPr>
          <w:rFonts w:ascii="Times New Roman" w:hAnsi="Times New Roman" w:cs="Times New Roman"/>
          <w:sz w:val="24"/>
          <w:szCs w:val="24"/>
        </w:rPr>
        <w:t>14</w:t>
      </w:r>
      <w:r w:rsidR="002205E5">
        <w:rPr>
          <w:rFonts w:ascii="Times New Roman" w:hAnsi="Times New Roman" w:cs="Times New Roman"/>
          <w:sz w:val="24"/>
          <w:szCs w:val="24"/>
        </w:rPr>
        <w:t>, 2022</w:t>
      </w:r>
      <w:r w:rsidR="001737D2">
        <w:rPr>
          <w:rFonts w:ascii="Times New Roman" w:hAnsi="Times New Roman" w:cs="Times New Roman"/>
          <w:sz w:val="24"/>
          <w:szCs w:val="24"/>
        </w:rPr>
        <w:t>.</w:t>
      </w:r>
      <w:r w:rsidR="00CD46F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737D2" w:rsidRDefault="001737D2" w:rsidP="001737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F33EE" w:rsidRPr="005E7571" w:rsidRDefault="00FF33EE" w:rsidP="001737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E7571" w:rsidRPr="003B241D" w:rsidRDefault="005E7571" w:rsidP="00552A2A">
      <w:pPr>
        <w:rPr>
          <w:rFonts w:ascii="Times New Roman" w:hAnsi="Times New Roman" w:cs="Times New Roman"/>
          <w:b/>
          <w:sz w:val="24"/>
          <w:szCs w:val="24"/>
        </w:rPr>
      </w:pPr>
      <w:r w:rsidRPr="003B241D">
        <w:rPr>
          <w:rFonts w:ascii="Times New Roman" w:hAnsi="Times New Roman" w:cs="Times New Roman"/>
          <w:b/>
          <w:sz w:val="24"/>
          <w:szCs w:val="24"/>
        </w:rPr>
        <w:t>11.0 ADJOURNMENT</w:t>
      </w:r>
      <w:r w:rsidR="003B241D" w:rsidRPr="003B241D">
        <w:rPr>
          <w:rFonts w:ascii="Times New Roman" w:hAnsi="Times New Roman" w:cs="Times New Roman"/>
          <w:b/>
          <w:sz w:val="24"/>
          <w:szCs w:val="24"/>
        </w:rPr>
        <w:t>:</w:t>
      </w:r>
    </w:p>
    <w:p w:rsidR="005E7571" w:rsidRPr="005E7571" w:rsidRDefault="005E7571" w:rsidP="00552A2A">
      <w:pPr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 xml:space="preserve">11.1 </w:t>
      </w:r>
      <w:r w:rsidR="00286FA8">
        <w:rPr>
          <w:rFonts w:ascii="Times New Roman" w:hAnsi="Times New Roman" w:cs="Times New Roman"/>
          <w:sz w:val="24"/>
          <w:szCs w:val="24"/>
        </w:rPr>
        <w:t>Revane</w:t>
      </w:r>
      <w:r w:rsidRPr="005E7571">
        <w:rPr>
          <w:rFonts w:ascii="Times New Roman" w:hAnsi="Times New Roman" w:cs="Times New Roman"/>
          <w:sz w:val="24"/>
          <w:szCs w:val="24"/>
        </w:rPr>
        <w:t xml:space="preserve"> moved to adjourn </w:t>
      </w:r>
      <w:r w:rsidR="008C73E0">
        <w:rPr>
          <w:rFonts w:ascii="Times New Roman" w:hAnsi="Times New Roman" w:cs="Times New Roman"/>
          <w:sz w:val="24"/>
          <w:szCs w:val="24"/>
        </w:rPr>
        <w:t>at</w:t>
      </w:r>
      <w:r w:rsidR="00033644">
        <w:rPr>
          <w:rFonts w:ascii="Times New Roman" w:hAnsi="Times New Roman" w:cs="Times New Roman"/>
          <w:sz w:val="24"/>
          <w:szCs w:val="24"/>
        </w:rPr>
        <w:t xml:space="preserve"> 7:23 </w:t>
      </w:r>
      <w:r w:rsidR="00FF3D58">
        <w:rPr>
          <w:rFonts w:ascii="Times New Roman" w:hAnsi="Times New Roman" w:cs="Times New Roman"/>
          <w:sz w:val="24"/>
          <w:szCs w:val="24"/>
        </w:rPr>
        <w:t>pm</w:t>
      </w:r>
      <w:r w:rsidRPr="005E7571">
        <w:rPr>
          <w:rFonts w:ascii="Times New Roman" w:hAnsi="Times New Roman" w:cs="Times New Roman"/>
          <w:sz w:val="24"/>
          <w:szCs w:val="24"/>
        </w:rPr>
        <w:t xml:space="preserve"> and </w:t>
      </w:r>
      <w:r w:rsidR="00286FA8">
        <w:rPr>
          <w:rFonts w:ascii="Times New Roman" w:hAnsi="Times New Roman" w:cs="Times New Roman"/>
          <w:sz w:val="24"/>
          <w:szCs w:val="24"/>
        </w:rPr>
        <w:t>Marshall</w:t>
      </w:r>
      <w:r w:rsidRPr="005E7571">
        <w:rPr>
          <w:rFonts w:ascii="Times New Roman" w:hAnsi="Times New Roman" w:cs="Times New Roman"/>
          <w:sz w:val="24"/>
          <w:szCs w:val="24"/>
        </w:rPr>
        <w:t xml:space="preserve"> second. All voted in favor.</w:t>
      </w:r>
    </w:p>
    <w:p w:rsidR="005E7571" w:rsidRPr="005E7571" w:rsidRDefault="005E7571" w:rsidP="00552A2A">
      <w:pPr>
        <w:rPr>
          <w:rFonts w:ascii="Times New Roman" w:hAnsi="Times New Roman" w:cs="Times New Roman"/>
          <w:sz w:val="24"/>
          <w:szCs w:val="24"/>
        </w:rPr>
      </w:pPr>
    </w:p>
    <w:p w:rsidR="005E7571" w:rsidRPr="005E7571" w:rsidRDefault="005E7571" w:rsidP="00552A2A">
      <w:pPr>
        <w:rPr>
          <w:rFonts w:ascii="Times New Roman" w:hAnsi="Times New Roman" w:cs="Times New Roman"/>
          <w:sz w:val="24"/>
          <w:szCs w:val="24"/>
        </w:rPr>
      </w:pPr>
      <w:r w:rsidRPr="005E7571">
        <w:rPr>
          <w:rFonts w:ascii="Times New Roman" w:hAnsi="Times New Roman" w:cs="Times New Roman"/>
          <w:sz w:val="24"/>
          <w:szCs w:val="24"/>
        </w:rPr>
        <w:t xml:space="preserve">Respectfully Submitted, </w:t>
      </w:r>
    </w:p>
    <w:p w:rsidR="00171FAA" w:rsidRDefault="00FF33EE" w:rsidP="00171F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borah DeFosse</w:t>
      </w:r>
    </w:p>
    <w:p w:rsidR="00EF5EB3" w:rsidRPr="00171FAA" w:rsidRDefault="00EF5EB3" w:rsidP="00171FAA">
      <w:pPr>
        <w:ind w:firstLine="720"/>
        <w:rPr>
          <w:rFonts w:ascii="Times New Roman" w:hAnsi="Times New Roman" w:cs="Times New Roman"/>
          <w:sz w:val="24"/>
          <w:szCs w:val="24"/>
        </w:rPr>
      </w:pPr>
    </w:p>
    <w:sectPr w:rsidR="00EF5EB3" w:rsidRPr="00171FAA" w:rsidSect="008534C5">
      <w:headerReference w:type="default" r:id="rId12"/>
      <w:pgSz w:w="12240" w:h="15840"/>
      <w:pgMar w:top="13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45AE" w:rsidRDefault="006945AE" w:rsidP="006945AE">
      <w:pPr>
        <w:spacing w:after="0" w:line="240" w:lineRule="auto"/>
      </w:pPr>
      <w:r>
        <w:separator/>
      </w:r>
    </w:p>
  </w:endnote>
  <w:endnote w:type="continuationSeparator" w:id="0">
    <w:p w:rsidR="006945AE" w:rsidRDefault="006945AE" w:rsidP="006945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45AE" w:rsidRDefault="006945AE" w:rsidP="006945AE">
      <w:pPr>
        <w:spacing w:after="0" w:line="240" w:lineRule="auto"/>
      </w:pPr>
      <w:r>
        <w:separator/>
      </w:r>
    </w:p>
  </w:footnote>
  <w:footnote w:type="continuationSeparator" w:id="0">
    <w:p w:rsidR="006945AE" w:rsidRDefault="006945AE" w:rsidP="006945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1350" w:rsidRDefault="00F11350">
    <w:pPr>
      <w:pStyle w:val="Header"/>
    </w:pPr>
  </w:p>
  <w:p w:rsidR="00262728" w:rsidRDefault="00262728">
    <w:pPr>
      <w:pStyle w:val="Header"/>
    </w:pPr>
    <w:r>
      <w:tab/>
    </w:r>
  </w:p>
  <w:p w:rsidR="006945AE" w:rsidRDefault="006945AE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EC1B1B"/>
    <w:multiLevelType w:val="hybridMultilevel"/>
    <w:tmpl w:val="696CC92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8EB27C8"/>
    <w:multiLevelType w:val="multilevel"/>
    <w:tmpl w:val="C7A2361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5307050C"/>
    <w:multiLevelType w:val="multilevel"/>
    <w:tmpl w:val="8EF26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6A5436E"/>
    <w:multiLevelType w:val="multilevel"/>
    <w:tmpl w:val="3F261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D4839E3"/>
    <w:multiLevelType w:val="multilevel"/>
    <w:tmpl w:val="EB3C0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zc1NzW2MDWzNDFR0lEKTi0uzszPAymwMKoFAE9sQMktAAAA"/>
  </w:docVars>
  <w:rsids>
    <w:rsidRoot w:val="00552A2A"/>
    <w:rsid w:val="000022E3"/>
    <w:rsid w:val="00003D8A"/>
    <w:rsid w:val="00005B63"/>
    <w:rsid w:val="00005FF3"/>
    <w:rsid w:val="0000604D"/>
    <w:rsid w:val="00011132"/>
    <w:rsid w:val="0001130F"/>
    <w:rsid w:val="000117B1"/>
    <w:rsid w:val="00011F2C"/>
    <w:rsid w:val="00012A89"/>
    <w:rsid w:val="000143F4"/>
    <w:rsid w:val="00015C3E"/>
    <w:rsid w:val="00017493"/>
    <w:rsid w:val="00017B8C"/>
    <w:rsid w:val="00017DF2"/>
    <w:rsid w:val="000206CD"/>
    <w:rsid w:val="00020924"/>
    <w:rsid w:val="00021916"/>
    <w:rsid w:val="00021E6A"/>
    <w:rsid w:val="00022460"/>
    <w:rsid w:val="00022902"/>
    <w:rsid w:val="00022D27"/>
    <w:rsid w:val="000245D6"/>
    <w:rsid w:val="0002495B"/>
    <w:rsid w:val="000251B5"/>
    <w:rsid w:val="000255A3"/>
    <w:rsid w:val="00025F56"/>
    <w:rsid w:val="00030268"/>
    <w:rsid w:val="000331F2"/>
    <w:rsid w:val="00033644"/>
    <w:rsid w:val="0003383D"/>
    <w:rsid w:val="00035D7A"/>
    <w:rsid w:val="000362F0"/>
    <w:rsid w:val="00040BCA"/>
    <w:rsid w:val="00040E3C"/>
    <w:rsid w:val="00041660"/>
    <w:rsid w:val="00041BA2"/>
    <w:rsid w:val="0004333F"/>
    <w:rsid w:val="00043E7D"/>
    <w:rsid w:val="00046153"/>
    <w:rsid w:val="00046B7F"/>
    <w:rsid w:val="00051E7F"/>
    <w:rsid w:val="00052DA0"/>
    <w:rsid w:val="00054BDE"/>
    <w:rsid w:val="0005504B"/>
    <w:rsid w:val="00055A94"/>
    <w:rsid w:val="0005675C"/>
    <w:rsid w:val="00057C27"/>
    <w:rsid w:val="00060046"/>
    <w:rsid w:val="00060BFE"/>
    <w:rsid w:val="0006295C"/>
    <w:rsid w:val="000648D5"/>
    <w:rsid w:val="00064A78"/>
    <w:rsid w:val="000652A2"/>
    <w:rsid w:val="000661EE"/>
    <w:rsid w:val="00074397"/>
    <w:rsid w:val="000743F8"/>
    <w:rsid w:val="00074616"/>
    <w:rsid w:val="000758E8"/>
    <w:rsid w:val="00077A61"/>
    <w:rsid w:val="00080EA2"/>
    <w:rsid w:val="00081E57"/>
    <w:rsid w:val="0008275F"/>
    <w:rsid w:val="000829BB"/>
    <w:rsid w:val="00083F5F"/>
    <w:rsid w:val="0008496A"/>
    <w:rsid w:val="00087EC0"/>
    <w:rsid w:val="00092604"/>
    <w:rsid w:val="000926DC"/>
    <w:rsid w:val="000926E5"/>
    <w:rsid w:val="000927D5"/>
    <w:rsid w:val="000935C0"/>
    <w:rsid w:val="0009477B"/>
    <w:rsid w:val="000955B7"/>
    <w:rsid w:val="0009576B"/>
    <w:rsid w:val="0009678A"/>
    <w:rsid w:val="00096E1D"/>
    <w:rsid w:val="000A0A0B"/>
    <w:rsid w:val="000A2262"/>
    <w:rsid w:val="000A2484"/>
    <w:rsid w:val="000A5E19"/>
    <w:rsid w:val="000A73C4"/>
    <w:rsid w:val="000A7A2B"/>
    <w:rsid w:val="000B1494"/>
    <w:rsid w:val="000B25AC"/>
    <w:rsid w:val="000B4F8B"/>
    <w:rsid w:val="000C00BE"/>
    <w:rsid w:val="000C1544"/>
    <w:rsid w:val="000C2552"/>
    <w:rsid w:val="000C4DA4"/>
    <w:rsid w:val="000C67DF"/>
    <w:rsid w:val="000C710A"/>
    <w:rsid w:val="000C7C83"/>
    <w:rsid w:val="000C7C84"/>
    <w:rsid w:val="000D00E5"/>
    <w:rsid w:val="000D218E"/>
    <w:rsid w:val="000D21A5"/>
    <w:rsid w:val="000D21EE"/>
    <w:rsid w:val="000D5416"/>
    <w:rsid w:val="000D5826"/>
    <w:rsid w:val="000D6CCE"/>
    <w:rsid w:val="000D70E6"/>
    <w:rsid w:val="000D7B2C"/>
    <w:rsid w:val="000D7F45"/>
    <w:rsid w:val="000E050D"/>
    <w:rsid w:val="000E055B"/>
    <w:rsid w:val="000E1A8E"/>
    <w:rsid w:val="000E2F49"/>
    <w:rsid w:val="000E346C"/>
    <w:rsid w:val="000E34DF"/>
    <w:rsid w:val="000E545D"/>
    <w:rsid w:val="000E611A"/>
    <w:rsid w:val="000E691D"/>
    <w:rsid w:val="000F26EF"/>
    <w:rsid w:val="000F2760"/>
    <w:rsid w:val="000F3A82"/>
    <w:rsid w:val="001008F8"/>
    <w:rsid w:val="001047E4"/>
    <w:rsid w:val="00104FD0"/>
    <w:rsid w:val="00106F52"/>
    <w:rsid w:val="00107037"/>
    <w:rsid w:val="0010715A"/>
    <w:rsid w:val="00110C09"/>
    <w:rsid w:val="00110E7B"/>
    <w:rsid w:val="00111AB4"/>
    <w:rsid w:val="00111C4C"/>
    <w:rsid w:val="00112001"/>
    <w:rsid w:val="001129F3"/>
    <w:rsid w:val="00113C9D"/>
    <w:rsid w:val="00116451"/>
    <w:rsid w:val="00116C74"/>
    <w:rsid w:val="00116D3B"/>
    <w:rsid w:val="0011769B"/>
    <w:rsid w:val="0011787D"/>
    <w:rsid w:val="0012056D"/>
    <w:rsid w:val="00121E49"/>
    <w:rsid w:val="0012322F"/>
    <w:rsid w:val="001250AD"/>
    <w:rsid w:val="00126E4C"/>
    <w:rsid w:val="00131121"/>
    <w:rsid w:val="001339F4"/>
    <w:rsid w:val="00137D76"/>
    <w:rsid w:val="00137FAD"/>
    <w:rsid w:val="0014009B"/>
    <w:rsid w:val="00140E2C"/>
    <w:rsid w:val="001439F7"/>
    <w:rsid w:val="001440E6"/>
    <w:rsid w:val="0014485F"/>
    <w:rsid w:val="0014487F"/>
    <w:rsid w:val="00144BBF"/>
    <w:rsid w:val="00145E21"/>
    <w:rsid w:val="001473DF"/>
    <w:rsid w:val="00150403"/>
    <w:rsid w:val="00150BF3"/>
    <w:rsid w:val="001519F4"/>
    <w:rsid w:val="00151E12"/>
    <w:rsid w:val="00152EB7"/>
    <w:rsid w:val="00155895"/>
    <w:rsid w:val="001561B1"/>
    <w:rsid w:val="00157A25"/>
    <w:rsid w:val="0016272C"/>
    <w:rsid w:val="00163F31"/>
    <w:rsid w:val="0016412A"/>
    <w:rsid w:val="00164387"/>
    <w:rsid w:val="00164A17"/>
    <w:rsid w:val="00164C52"/>
    <w:rsid w:val="00164EC9"/>
    <w:rsid w:val="0016557B"/>
    <w:rsid w:val="001663AD"/>
    <w:rsid w:val="00166993"/>
    <w:rsid w:val="0016713B"/>
    <w:rsid w:val="00167ABD"/>
    <w:rsid w:val="0017033F"/>
    <w:rsid w:val="00171FAA"/>
    <w:rsid w:val="00172A90"/>
    <w:rsid w:val="001737D2"/>
    <w:rsid w:val="00173AE4"/>
    <w:rsid w:val="00175296"/>
    <w:rsid w:val="00177398"/>
    <w:rsid w:val="00182681"/>
    <w:rsid w:val="00185BC9"/>
    <w:rsid w:val="00187456"/>
    <w:rsid w:val="0019188F"/>
    <w:rsid w:val="0019295A"/>
    <w:rsid w:val="00192B96"/>
    <w:rsid w:val="00194158"/>
    <w:rsid w:val="00194C1E"/>
    <w:rsid w:val="00194D78"/>
    <w:rsid w:val="00196A7C"/>
    <w:rsid w:val="00196FDB"/>
    <w:rsid w:val="001A03F9"/>
    <w:rsid w:val="001A0B81"/>
    <w:rsid w:val="001A151E"/>
    <w:rsid w:val="001A20BB"/>
    <w:rsid w:val="001A2BE9"/>
    <w:rsid w:val="001A2D1E"/>
    <w:rsid w:val="001A3795"/>
    <w:rsid w:val="001A3AA7"/>
    <w:rsid w:val="001A5C12"/>
    <w:rsid w:val="001A661F"/>
    <w:rsid w:val="001B17BE"/>
    <w:rsid w:val="001B1A8C"/>
    <w:rsid w:val="001B26DB"/>
    <w:rsid w:val="001B28B2"/>
    <w:rsid w:val="001B3126"/>
    <w:rsid w:val="001B4105"/>
    <w:rsid w:val="001B4C60"/>
    <w:rsid w:val="001B509B"/>
    <w:rsid w:val="001B591D"/>
    <w:rsid w:val="001B6721"/>
    <w:rsid w:val="001B6F51"/>
    <w:rsid w:val="001C18A6"/>
    <w:rsid w:val="001C1D17"/>
    <w:rsid w:val="001C3C22"/>
    <w:rsid w:val="001C4571"/>
    <w:rsid w:val="001C4B2E"/>
    <w:rsid w:val="001C569D"/>
    <w:rsid w:val="001C7CC8"/>
    <w:rsid w:val="001D042F"/>
    <w:rsid w:val="001D1879"/>
    <w:rsid w:val="001D1AF8"/>
    <w:rsid w:val="001D1B58"/>
    <w:rsid w:val="001D39BD"/>
    <w:rsid w:val="001D3ADE"/>
    <w:rsid w:val="001D47A5"/>
    <w:rsid w:val="001D6C62"/>
    <w:rsid w:val="001D6C80"/>
    <w:rsid w:val="001E05F8"/>
    <w:rsid w:val="001E147D"/>
    <w:rsid w:val="001E218D"/>
    <w:rsid w:val="001E63A3"/>
    <w:rsid w:val="001E6B34"/>
    <w:rsid w:val="001E77EF"/>
    <w:rsid w:val="001F0EBA"/>
    <w:rsid w:val="001F2FC2"/>
    <w:rsid w:val="001F36FC"/>
    <w:rsid w:val="001F498D"/>
    <w:rsid w:val="001F52C9"/>
    <w:rsid w:val="001F58FB"/>
    <w:rsid w:val="001F6BF8"/>
    <w:rsid w:val="001F70B6"/>
    <w:rsid w:val="001F7805"/>
    <w:rsid w:val="001F7ED3"/>
    <w:rsid w:val="00201572"/>
    <w:rsid w:val="002028EE"/>
    <w:rsid w:val="00205D9A"/>
    <w:rsid w:val="00207A68"/>
    <w:rsid w:val="00211CF4"/>
    <w:rsid w:val="0021272A"/>
    <w:rsid w:val="00212961"/>
    <w:rsid w:val="002170E3"/>
    <w:rsid w:val="002205E5"/>
    <w:rsid w:val="00221648"/>
    <w:rsid w:val="002238AE"/>
    <w:rsid w:val="00224D69"/>
    <w:rsid w:val="0022626D"/>
    <w:rsid w:val="00226DC4"/>
    <w:rsid w:val="002276E3"/>
    <w:rsid w:val="0022795B"/>
    <w:rsid w:val="00227A6B"/>
    <w:rsid w:val="00227CCA"/>
    <w:rsid w:val="0023011E"/>
    <w:rsid w:val="0023046A"/>
    <w:rsid w:val="0023179A"/>
    <w:rsid w:val="00231C79"/>
    <w:rsid w:val="00234BC0"/>
    <w:rsid w:val="00235EAB"/>
    <w:rsid w:val="002361A7"/>
    <w:rsid w:val="00240C78"/>
    <w:rsid w:val="0024103C"/>
    <w:rsid w:val="002413D6"/>
    <w:rsid w:val="0024151D"/>
    <w:rsid w:val="00241B27"/>
    <w:rsid w:val="00247E92"/>
    <w:rsid w:val="002508FE"/>
    <w:rsid w:val="002512A1"/>
    <w:rsid w:val="00251596"/>
    <w:rsid w:val="00252127"/>
    <w:rsid w:val="002535F3"/>
    <w:rsid w:val="002544EE"/>
    <w:rsid w:val="00254582"/>
    <w:rsid w:val="002557B5"/>
    <w:rsid w:val="00256AC1"/>
    <w:rsid w:val="0025760A"/>
    <w:rsid w:val="0026013E"/>
    <w:rsid w:val="002607EA"/>
    <w:rsid w:val="00260920"/>
    <w:rsid w:val="00260FB1"/>
    <w:rsid w:val="00262728"/>
    <w:rsid w:val="002627EF"/>
    <w:rsid w:val="00263475"/>
    <w:rsid w:val="00264438"/>
    <w:rsid w:val="002645D6"/>
    <w:rsid w:val="00266619"/>
    <w:rsid w:val="00271C77"/>
    <w:rsid w:val="00271F5D"/>
    <w:rsid w:val="0027289A"/>
    <w:rsid w:val="00272E7D"/>
    <w:rsid w:val="00273C9F"/>
    <w:rsid w:val="002761E4"/>
    <w:rsid w:val="00276747"/>
    <w:rsid w:val="0027796D"/>
    <w:rsid w:val="00280276"/>
    <w:rsid w:val="00280C8B"/>
    <w:rsid w:val="00286FA8"/>
    <w:rsid w:val="00287610"/>
    <w:rsid w:val="00290F1A"/>
    <w:rsid w:val="0029267B"/>
    <w:rsid w:val="0029292A"/>
    <w:rsid w:val="00293F5F"/>
    <w:rsid w:val="002942E6"/>
    <w:rsid w:val="00295388"/>
    <w:rsid w:val="00296540"/>
    <w:rsid w:val="002A04DC"/>
    <w:rsid w:val="002A06D9"/>
    <w:rsid w:val="002A0A87"/>
    <w:rsid w:val="002A1290"/>
    <w:rsid w:val="002A14ED"/>
    <w:rsid w:val="002A22A7"/>
    <w:rsid w:val="002A2C6A"/>
    <w:rsid w:val="002A338F"/>
    <w:rsid w:val="002A3A35"/>
    <w:rsid w:val="002A3FD2"/>
    <w:rsid w:val="002A70EE"/>
    <w:rsid w:val="002A727E"/>
    <w:rsid w:val="002A7664"/>
    <w:rsid w:val="002B2ECF"/>
    <w:rsid w:val="002B6845"/>
    <w:rsid w:val="002B73C8"/>
    <w:rsid w:val="002B7D80"/>
    <w:rsid w:val="002C0034"/>
    <w:rsid w:val="002C1260"/>
    <w:rsid w:val="002C13EE"/>
    <w:rsid w:val="002C25B7"/>
    <w:rsid w:val="002C3273"/>
    <w:rsid w:val="002C4BE5"/>
    <w:rsid w:val="002C53DF"/>
    <w:rsid w:val="002C581F"/>
    <w:rsid w:val="002C5ABC"/>
    <w:rsid w:val="002C5DBC"/>
    <w:rsid w:val="002C7E8E"/>
    <w:rsid w:val="002D1703"/>
    <w:rsid w:val="002D234C"/>
    <w:rsid w:val="002D290A"/>
    <w:rsid w:val="002D39EE"/>
    <w:rsid w:val="002D3DBE"/>
    <w:rsid w:val="002D4329"/>
    <w:rsid w:val="002D4F97"/>
    <w:rsid w:val="002D6787"/>
    <w:rsid w:val="002D6E18"/>
    <w:rsid w:val="002E0437"/>
    <w:rsid w:val="002E233F"/>
    <w:rsid w:val="002E2428"/>
    <w:rsid w:val="002E380D"/>
    <w:rsid w:val="002E410E"/>
    <w:rsid w:val="002E4293"/>
    <w:rsid w:val="002E47A0"/>
    <w:rsid w:val="002E5471"/>
    <w:rsid w:val="002E5AEC"/>
    <w:rsid w:val="002E62D5"/>
    <w:rsid w:val="002E6D6C"/>
    <w:rsid w:val="002F13A6"/>
    <w:rsid w:val="002F1CEE"/>
    <w:rsid w:val="002F3478"/>
    <w:rsid w:val="002F6F5F"/>
    <w:rsid w:val="003005B6"/>
    <w:rsid w:val="003009A5"/>
    <w:rsid w:val="00301625"/>
    <w:rsid w:val="003022EB"/>
    <w:rsid w:val="003025F3"/>
    <w:rsid w:val="0030361B"/>
    <w:rsid w:val="00306BE2"/>
    <w:rsid w:val="00307F9F"/>
    <w:rsid w:val="00310E30"/>
    <w:rsid w:val="003119F3"/>
    <w:rsid w:val="00313D14"/>
    <w:rsid w:val="00314E59"/>
    <w:rsid w:val="0031719B"/>
    <w:rsid w:val="00320A34"/>
    <w:rsid w:val="003210DE"/>
    <w:rsid w:val="003212A3"/>
    <w:rsid w:val="00322962"/>
    <w:rsid w:val="0032296D"/>
    <w:rsid w:val="00323894"/>
    <w:rsid w:val="00324441"/>
    <w:rsid w:val="00324820"/>
    <w:rsid w:val="00326D5F"/>
    <w:rsid w:val="00327069"/>
    <w:rsid w:val="00327CA9"/>
    <w:rsid w:val="0033132F"/>
    <w:rsid w:val="00331686"/>
    <w:rsid w:val="00331A21"/>
    <w:rsid w:val="00332EDD"/>
    <w:rsid w:val="00333006"/>
    <w:rsid w:val="003337E2"/>
    <w:rsid w:val="00334935"/>
    <w:rsid w:val="003437D4"/>
    <w:rsid w:val="00343DFC"/>
    <w:rsid w:val="0034477A"/>
    <w:rsid w:val="003449DD"/>
    <w:rsid w:val="00346408"/>
    <w:rsid w:val="0034717D"/>
    <w:rsid w:val="00347203"/>
    <w:rsid w:val="003474FD"/>
    <w:rsid w:val="003501F8"/>
    <w:rsid w:val="00351163"/>
    <w:rsid w:val="003513D7"/>
    <w:rsid w:val="00353A5A"/>
    <w:rsid w:val="00353CDE"/>
    <w:rsid w:val="003547FA"/>
    <w:rsid w:val="003549C6"/>
    <w:rsid w:val="00354E79"/>
    <w:rsid w:val="0035708D"/>
    <w:rsid w:val="003578E0"/>
    <w:rsid w:val="003603C8"/>
    <w:rsid w:val="0036140D"/>
    <w:rsid w:val="00362093"/>
    <w:rsid w:val="00362158"/>
    <w:rsid w:val="00363534"/>
    <w:rsid w:val="00364F2B"/>
    <w:rsid w:val="00370614"/>
    <w:rsid w:val="0037180B"/>
    <w:rsid w:val="00371A53"/>
    <w:rsid w:val="003734F8"/>
    <w:rsid w:val="00373786"/>
    <w:rsid w:val="00375482"/>
    <w:rsid w:val="00375516"/>
    <w:rsid w:val="00376312"/>
    <w:rsid w:val="003765E5"/>
    <w:rsid w:val="00376D27"/>
    <w:rsid w:val="003778BD"/>
    <w:rsid w:val="00382E1D"/>
    <w:rsid w:val="003830BA"/>
    <w:rsid w:val="003848A4"/>
    <w:rsid w:val="0038611C"/>
    <w:rsid w:val="00386874"/>
    <w:rsid w:val="00386BB7"/>
    <w:rsid w:val="003902FB"/>
    <w:rsid w:val="00390EA2"/>
    <w:rsid w:val="00390F1F"/>
    <w:rsid w:val="00393D2A"/>
    <w:rsid w:val="00394934"/>
    <w:rsid w:val="0039582E"/>
    <w:rsid w:val="00396470"/>
    <w:rsid w:val="003964A8"/>
    <w:rsid w:val="0039665D"/>
    <w:rsid w:val="00396B86"/>
    <w:rsid w:val="00397BE1"/>
    <w:rsid w:val="00397E8B"/>
    <w:rsid w:val="003A1DE7"/>
    <w:rsid w:val="003A617E"/>
    <w:rsid w:val="003B18C7"/>
    <w:rsid w:val="003B241D"/>
    <w:rsid w:val="003B318F"/>
    <w:rsid w:val="003B3F4E"/>
    <w:rsid w:val="003B4409"/>
    <w:rsid w:val="003B4A32"/>
    <w:rsid w:val="003B5882"/>
    <w:rsid w:val="003B7013"/>
    <w:rsid w:val="003B754C"/>
    <w:rsid w:val="003C012F"/>
    <w:rsid w:val="003C05ED"/>
    <w:rsid w:val="003C118C"/>
    <w:rsid w:val="003C25F5"/>
    <w:rsid w:val="003C5CC1"/>
    <w:rsid w:val="003C5FFF"/>
    <w:rsid w:val="003C656D"/>
    <w:rsid w:val="003C6C31"/>
    <w:rsid w:val="003D044E"/>
    <w:rsid w:val="003D06A1"/>
    <w:rsid w:val="003D112E"/>
    <w:rsid w:val="003D1AD8"/>
    <w:rsid w:val="003D1B60"/>
    <w:rsid w:val="003D29FD"/>
    <w:rsid w:val="003D2C50"/>
    <w:rsid w:val="003D5DD4"/>
    <w:rsid w:val="003D6C69"/>
    <w:rsid w:val="003D776E"/>
    <w:rsid w:val="003E068A"/>
    <w:rsid w:val="003E1452"/>
    <w:rsid w:val="003E1FB6"/>
    <w:rsid w:val="003E3C2A"/>
    <w:rsid w:val="003E408A"/>
    <w:rsid w:val="003E481B"/>
    <w:rsid w:val="003E679A"/>
    <w:rsid w:val="003E6AF1"/>
    <w:rsid w:val="003E7E0E"/>
    <w:rsid w:val="003F11F8"/>
    <w:rsid w:val="003F1F64"/>
    <w:rsid w:val="003F2104"/>
    <w:rsid w:val="003F215B"/>
    <w:rsid w:val="003F28E4"/>
    <w:rsid w:val="003F33EF"/>
    <w:rsid w:val="003F3908"/>
    <w:rsid w:val="003F414F"/>
    <w:rsid w:val="003F6541"/>
    <w:rsid w:val="0040116F"/>
    <w:rsid w:val="0040260A"/>
    <w:rsid w:val="00405AE8"/>
    <w:rsid w:val="00407EF4"/>
    <w:rsid w:val="004128BF"/>
    <w:rsid w:val="004140DD"/>
    <w:rsid w:val="00414990"/>
    <w:rsid w:val="00416263"/>
    <w:rsid w:val="0041646C"/>
    <w:rsid w:val="00416D6B"/>
    <w:rsid w:val="00420BF9"/>
    <w:rsid w:val="00420F48"/>
    <w:rsid w:val="00421290"/>
    <w:rsid w:val="00422617"/>
    <w:rsid w:val="00425F47"/>
    <w:rsid w:val="0042756A"/>
    <w:rsid w:val="004307F9"/>
    <w:rsid w:val="00431F3E"/>
    <w:rsid w:val="0043277E"/>
    <w:rsid w:val="00434B08"/>
    <w:rsid w:val="0044040F"/>
    <w:rsid w:val="00440927"/>
    <w:rsid w:val="00441592"/>
    <w:rsid w:val="00442749"/>
    <w:rsid w:val="004433EF"/>
    <w:rsid w:val="004442BF"/>
    <w:rsid w:val="00446924"/>
    <w:rsid w:val="00446F6E"/>
    <w:rsid w:val="004476AC"/>
    <w:rsid w:val="0044789C"/>
    <w:rsid w:val="00450161"/>
    <w:rsid w:val="004508C5"/>
    <w:rsid w:val="00450C16"/>
    <w:rsid w:val="00451FD5"/>
    <w:rsid w:val="00452975"/>
    <w:rsid w:val="004529D2"/>
    <w:rsid w:val="004535C9"/>
    <w:rsid w:val="0045594D"/>
    <w:rsid w:val="00461C61"/>
    <w:rsid w:val="00462CE8"/>
    <w:rsid w:val="0046373A"/>
    <w:rsid w:val="00464620"/>
    <w:rsid w:val="00464E26"/>
    <w:rsid w:val="004663F7"/>
    <w:rsid w:val="004666D2"/>
    <w:rsid w:val="0046767D"/>
    <w:rsid w:val="00470A18"/>
    <w:rsid w:val="00470E24"/>
    <w:rsid w:val="004717B9"/>
    <w:rsid w:val="00471C7A"/>
    <w:rsid w:val="0047243C"/>
    <w:rsid w:val="00476E78"/>
    <w:rsid w:val="004771D6"/>
    <w:rsid w:val="004802A0"/>
    <w:rsid w:val="004832D4"/>
    <w:rsid w:val="00485479"/>
    <w:rsid w:val="00485628"/>
    <w:rsid w:val="00486472"/>
    <w:rsid w:val="00490DB0"/>
    <w:rsid w:val="00491AA4"/>
    <w:rsid w:val="00492FE2"/>
    <w:rsid w:val="00493411"/>
    <w:rsid w:val="0049446F"/>
    <w:rsid w:val="0049456E"/>
    <w:rsid w:val="004958CF"/>
    <w:rsid w:val="00495DC2"/>
    <w:rsid w:val="00496EFC"/>
    <w:rsid w:val="004A04BA"/>
    <w:rsid w:val="004A0B3F"/>
    <w:rsid w:val="004A17EB"/>
    <w:rsid w:val="004A1B49"/>
    <w:rsid w:val="004A2F90"/>
    <w:rsid w:val="004A5FD6"/>
    <w:rsid w:val="004A6013"/>
    <w:rsid w:val="004A6C9F"/>
    <w:rsid w:val="004A6FB9"/>
    <w:rsid w:val="004B0137"/>
    <w:rsid w:val="004B1247"/>
    <w:rsid w:val="004B21F1"/>
    <w:rsid w:val="004B2B0A"/>
    <w:rsid w:val="004B4079"/>
    <w:rsid w:val="004B4B6D"/>
    <w:rsid w:val="004B66FD"/>
    <w:rsid w:val="004B7B27"/>
    <w:rsid w:val="004C0A6F"/>
    <w:rsid w:val="004C2A49"/>
    <w:rsid w:val="004C2F5B"/>
    <w:rsid w:val="004C39A9"/>
    <w:rsid w:val="004C4CED"/>
    <w:rsid w:val="004C7DD4"/>
    <w:rsid w:val="004D0E01"/>
    <w:rsid w:val="004D2D39"/>
    <w:rsid w:val="004D4566"/>
    <w:rsid w:val="004D513A"/>
    <w:rsid w:val="004D7F91"/>
    <w:rsid w:val="004E1BBD"/>
    <w:rsid w:val="004E1D36"/>
    <w:rsid w:val="004E28D6"/>
    <w:rsid w:val="004F03DC"/>
    <w:rsid w:val="004F18A0"/>
    <w:rsid w:val="004F1C5D"/>
    <w:rsid w:val="004F2747"/>
    <w:rsid w:val="004F3282"/>
    <w:rsid w:val="004F3DF1"/>
    <w:rsid w:val="004F3FEB"/>
    <w:rsid w:val="004F4765"/>
    <w:rsid w:val="004F4B27"/>
    <w:rsid w:val="004F4DAD"/>
    <w:rsid w:val="004F599E"/>
    <w:rsid w:val="004F7384"/>
    <w:rsid w:val="00506442"/>
    <w:rsid w:val="00507D47"/>
    <w:rsid w:val="00507D7F"/>
    <w:rsid w:val="00507F24"/>
    <w:rsid w:val="00510358"/>
    <w:rsid w:val="00510DAD"/>
    <w:rsid w:val="00510DD8"/>
    <w:rsid w:val="00512A0D"/>
    <w:rsid w:val="00512CE3"/>
    <w:rsid w:val="00512F3D"/>
    <w:rsid w:val="00524FC0"/>
    <w:rsid w:val="0052559B"/>
    <w:rsid w:val="00532291"/>
    <w:rsid w:val="005325F3"/>
    <w:rsid w:val="0053262A"/>
    <w:rsid w:val="00532B16"/>
    <w:rsid w:val="00533A26"/>
    <w:rsid w:val="00534567"/>
    <w:rsid w:val="005362B8"/>
    <w:rsid w:val="00536301"/>
    <w:rsid w:val="00537047"/>
    <w:rsid w:val="005375B0"/>
    <w:rsid w:val="00540B8A"/>
    <w:rsid w:val="00542F94"/>
    <w:rsid w:val="0054389C"/>
    <w:rsid w:val="00543998"/>
    <w:rsid w:val="00544A28"/>
    <w:rsid w:val="0054575D"/>
    <w:rsid w:val="005500ED"/>
    <w:rsid w:val="00552066"/>
    <w:rsid w:val="005525C7"/>
    <w:rsid w:val="00552A2A"/>
    <w:rsid w:val="00553BF1"/>
    <w:rsid w:val="00553C1A"/>
    <w:rsid w:val="0055429D"/>
    <w:rsid w:val="00554EA9"/>
    <w:rsid w:val="005575EC"/>
    <w:rsid w:val="00557C7D"/>
    <w:rsid w:val="00560AD7"/>
    <w:rsid w:val="005616AB"/>
    <w:rsid w:val="00561C89"/>
    <w:rsid w:val="00563CEE"/>
    <w:rsid w:val="0056418D"/>
    <w:rsid w:val="00564A26"/>
    <w:rsid w:val="00565237"/>
    <w:rsid w:val="00566577"/>
    <w:rsid w:val="00566A47"/>
    <w:rsid w:val="00570C8A"/>
    <w:rsid w:val="00570EF3"/>
    <w:rsid w:val="00570F58"/>
    <w:rsid w:val="00572EEE"/>
    <w:rsid w:val="005730D3"/>
    <w:rsid w:val="00573200"/>
    <w:rsid w:val="00573340"/>
    <w:rsid w:val="00577BA1"/>
    <w:rsid w:val="00577CFC"/>
    <w:rsid w:val="005803DE"/>
    <w:rsid w:val="0058062E"/>
    <w:rsid w:val="00582D10"/>
    <w:rsid w:val="00585059"/>
    <w:rsid w:val="00585C61"/>
    <w:rsid w:val="00586AC1"/>
    <w:rsid w:val="005870DB"/>
    <w:rsid w:val="00591243"/>
    <w:rsid w:val="00592E5E"/>
    <w:rsid w:val="00593810"/>
    <w:rsid w:val="00593D84"/>
    <w:rsid w:val="0059444F"/>
    <w:rsid w:val="00595181"/>
    <w:rsid w:val="0059783B"/>
    <w:rsid w:val="00597E1C"/>
    <w:rsid w:val="005A22BF"/>
    <w:rsid w:val="005A3045"/>
    <w:rsid w:val="005A3FA7"/>
    <w:rsid w:val="005A4B13"/>
    <w:rsid w:val="005A534C"/>
    <w:rsid w:val="005A6CC0"/>
    <w:rsid w:val="005A6F9F"/>
    <w:rsid w:val="005A7066"/>
    <w:rsid w:val="005B1914"/>
    <w:rsid w:val="005B3120"/>
    <w:rsid w:val="005B51D7"/>
    <w:rsid w:val="005B5D0A"/>
    <w:rsid w:val="005B6073"/>
    <w:rsid w:val="005B6DC1"/>
    <w:rsid w:val="005B6DE5"/>
    <w:rsid w:val="005B7590"/>
    <w:rsid w:val="005C0248"/>
    <w:rsid w:val="005C04BF"/>
    <w:rsid w:val="005C0A27"/>
    <w:rsid w:val="005C1FA5"/>
    <w:rsid w:val="005C2A6D"/>
    <w:rsid w:val="005C3194"/>
    <w:rsid w:val="005C3CB3"/>
    <w:rsid w:val="005C43C5"/>
    <w:rsid w:val="005C48A0"/>
    <w:rsid w:val="005C52FD"/>
    <w:rsid w:val="005C54D4"/>
    <w:rsid w:val="005C5B10"/>
    <w:rsid w:val="005C789D"/>
    <w:rsid w:val="005D028A"/>
    <w:rsid w:val="005D038E"/>
    <w:rsid w:val="005D29C0"/>
    <w:rsid w:val="005D2AA2"/>
    <w:rsid w:val="005D4238"/>
    <w:rsid w:val="005D434B"/>
    <w:rsid w:val="005D4B67"/>
    <w:rsid w:val="005D4CA2"/>
    <w:rsid w:val="005D60A1"/>
    <w:rsid w:val="005E4624"/>
    <w:rsid w:val="005E5084"/>
    <w:rsid w:val="005E7571"/>
    <w:rsid w:val="005E7CA7"/>
    <w:rsid w:val="005F0561"/>
    <w:rsid w:val="005F16C2"/>
    <w:rsid w:val="005F44F3"/>
    <w:rsid w:val="005F6540"/>
    <w:rsid w:val="005F6BD6"/>
    <w:rsid w:val="005F6CBD"/>
    <w:rsid w:val="005F74A9"/>
    <w:rsid w:val="005F79E9"/>
    <w:rsid w:val="00600DCB"/>
    <w:rsid w:val="0060109C"/>
    <w:rsid w:val="00602EE3"/>
    <w:rsid w:val="006048F2"/>
    <w:rsid w:val="00606E98"/>
    <w:rsid w:val="00607015"/>
    <w:rsid w:val="00607E4B"/>
    <w:rsid w:val="0061059C"/>
    <w:rsid w:val="00610B9F"/>
    <w:rsid w:val="00611AAF"/>
    <w:rsid w:val="00611F87"/>
    <w:rsid w:val="006130BE"/>
    <w:rsid w:val="00614278"/>
    <w:rsid w:val="00614D50"/>
    <w:rsid w:val="00614ED3"/>
    <w:rsid w:val="00617D8B"/>
    <w:rsid w:val="0062118D"/>
    <w:rsid w:val="00625285"/>
    <w:rsid w:val="00625671"/>
    <w:rsid w:val="00626365"/>
    <w:rsid w:val="006302F7"/>
    <w:rsid w:val="0063181A"/>
    <w:rsid w:val="006319AE"/>
    <w:rsid w:val="0063207E"/>
    <w:rsid w:val="00632760"/>
    <w:rsid w:val="0063306E"/>
    <w:rsid w:val="006345EB"/>
    <w:rsid w:val="006347C8"/>
    <w:rsid w:val="00637699"/>
    <w:rsid w:val="006377FB"/>
    <w:rsid w:val="00637CCC"/>
    <w:rsid w:val="00640500"/>
    <w:rsid w:val="00643D34"/>
    <w:rsid w:val="0064456E"/>
    <w:rsid w:val="006452F3"/>
    <w:rsid w:val="006475AA"/>
    <w:rsid w:val="00647FBD"/>
    <w:rsid w:val="00650646"/>
    <w:rsid w:val="006508BE"/>
    <w:rsid w:val="00652514"/>
    <w:rsid w:val="0065351F"/>
    <w:rsid w:val="00653BAC"/>
    <w:rsid w:val="0065501C"/>
    <w:rsid w:val="00656F30"/>
    <w:rsid w:val="00660CFD"/>
    <w:rsid w:val="00660DD6"/>
    <w:rsid w:val="006618AF"/>
    <w:rsid w:val="0066229F"/>
    <w:rsid w:val="00662BD2"/>
    <w:rsid w:val="0066439D"/>
    <w:rsid w:val="0066479D"/>
    <w:rsid w:val="00664AB7"/>
    <w:rsid w:val="00664AD0"/>
    <w:rsid w:val="00664EC6"/>
    <w:rsid w:val="0066576D"/>
    <w:rsid w:val="00665D45"/>
    <w:rsid w:val="00667510"/>
    <w:rsid w:val="00670922"/>
    <w:rsid w:val="0067093C"/>
    <w:rsid w:val="00671C6A"/>
    <w:rsid w:val="00672EAD"/>
    <w:rsid w:val="00674BE9"/>
    <w:rsid w:val="00676A71"/>
    <w:rsid w:val="00680199"/>
    <w:rsid w:val="0068148F"/>
    <w:rsid w:val="00681FBD"/>
    <w:rsid w:val="0068274B"/>
    <w:rsid w:val="00684BDE"/>
    <w:rsid w:val="00690418"/>
    <w:rsid w:val="00693DE5"/>
    <w:rsid w:val="006945AE"/>
    <w:rsid w:val="006A056A"/>
    <w:rsid w:val="006A0AEB"/>
    <w:rsid w:val="006A1EB4"/>
    <w:rsid w:val="006A2F32"/>
    <w:rsid w:val="006A32F4"/>
    <w:rsid w:val="006A615C"/>
    <w:rsid w:val="006B08AC"/>
    <w:rsid w:val="006B1333"/>
    <w:rsid w:val="006B1C79"/>
    <w:rsid w:val="006B2089"/>
    <w:rsid w:val="006B37D5"/>
    <w:rsid w:val="006B38AC"/>
    <w:rsid w:val="006B4D35"/>
    <w:rsid w:val="006B6AFF"/>
    <w:rsid w:val="006C0369"/>
    <w:rsid w:val="006C041D"/>
    <w:rsid w:val="006C0967"/>
    <w:rsid w:val="006C0BAD"/>
    <w:rsid w:val="006C0C0D"/>
    <w:rsid w:val="006C1283"/>
    <w:rsid w:val="006C2AB8"/>
    <w:rsid w:val="006C4C7E"/>
    <w:rsid w:val="006C53D2"/>
    <w:rsid w:val="006C7845"/>
    <w:rsid w:val="006C7E2E"/>
    <w:rsid w:val="006D0F71"/>
    <w:rsid w:val="006D2FC0"/>
    <w:rsid w:val="006D4154"/>
    <w:rsid w:val="006D41DC"/>
    <w:rsid w:val="006D58DE"/>
    <w:rsid w:val="006D5B34"/>
    <w:rsid w:val="006E00E9"/>
    <w:rsid w:val="006E068B"/>
    <w:rsid w:val="006E09C5"/>
    <w:rsid w:val="006E0DDE"/>
    <w:rsid w:val="006E18B2"/>
    <w:rsid w:val="006E3F72"/>
    <w:rsid w:val="006E4742"/>
    <w:rsid w:val="006E630E"/>
    <w:rsid w:val="006E66B1"/>
    <w:rsid w:val="006F147A"/>
    <w:rsid w:val="006F3DD8"/>
    <w:rsid w:val="006F4154"/>
    <w:rsid w:val="006F495A"/>
    <w:rsid w:val="007028DF"/>
    <w:rsid w:val="00702DCA"/>
    <w:rsid w:val="00704C77"/>
    <w:rsid w:val="00705C6F"/>
    <w:rsid w:val="00705D2C"/>
    <w:rsid w:val="00706EA2"/>
    <w:rsid w:val="00707084"/>
    <w:rsid w:val="00707255"/>
    <w:rsid w:val="007104A0"/>
    <w:rsid w:val="00710591"/>
    <w:rsid w:val="00710B39"/>
    <w:rsid w:val="00711A3A"/>
    <w:rsid w:val="00711C1F"/>
    <w:rsid w:val="00714F11"/>
    <w:rsid w:val="007157F3"/>
    <w:rsid w:val="0071654B"/>
    <w:rsid w:val="007225AB"/>
    <w:rsid w:val="00724731"/>
    <w:rsid w:val="007247F6"/>
    <w:rsid w:val="007270A3"/>
    <w:rsid w:val="00730D77"/>
    <w:rsid w:val="0073365F"/>
    <w:rsid w:val="00734753"/>
    <w:rsid w:val="007349BE"/>
    <w:rsid w:val="00735F74"/>
    <w:rsid w:val="00736215"/>
    <w:rsid w:val="00736C8B"/>
    <w:rsid w:val="00736E75"/>
    <w:rsid w:val="007372BF"/>
    <w:rsid w:val="00737BC5"/>
    <w:rsid w:val="00740336"/>
    <w:rsid w:val="0074057B"/>
    <w:rsid w:val="0074077F"/>
    <w:rsid w:val="007414EF"/>
    <w:rsid w:val="0074182A"/>
    <w:rsid w:val="00742842"/>
    <w:rsid w:val="00742FBE"/>
    <w:rsid w:val="00742FC3"/>
    <w:rsid w:val="00743B9B"/>
    <w:rsid w:val="00743D88"/>
    <w:rsid w:val="0074417E"/>
    <w:rsid w:val="0074478B"/>
    <w:rsid w:val="00744AC8"/>
    <w:rsid w:val="00745309"/>
    <w:rsid w:val="00745A30"/>
    <w:rsid w:val="00745FCC"/>
    <w:rsid w:val="00746249"/>
    <w:rsid w:val="00746B94"/>
    <w:rsid w:val="00747666"/>
    <w:rsid w:val="00753143"/>
    <w:rsid w:val="007606BB"/>
    <w:rsid w:val="00762C8B"/>
    <w:rsid w:val="00764BD6"/>
    <w:rsid w:val="00765CDA"/>
    <w:rsid w:val="0076609E"/>
    <w:rsid w:val="007667F7"/>
    <w:rsid w:val="00766CB8"/>
    <w:rsid w:val="00767F31"/>
    <w:rsid w:val="00771962"/>
    <w:rsid w:val="00771D57"/>
    <w:rsid w:val="007736B8"/>
    <w:rsid w:val="00773CAB"/>
    <w:rsid w:val="00777830"/>
    <w:rsid w:val="0078109D"/>
    <w:rsid w:val="00783649"/>
    <w:rsid w:val="00783908"/>
    <w:rsid w:val="007868DD"/>
    <w:rsid w:val="00786BAB"/>
    <w:rsid w:val="00786EE6"/>
    <w:rsid w:val="00792D1D"/>
    <w:rsid w:val="00793358"/>
    <w:rsid w:val="0079451D"/>
    <w:rsid w:val="007A1767"/>
    <w:rsid w:val="007A1BF8"/>
    <w:rsid w:val="007A2C90"/>
    <w:rsid w:val="007A2DE1"/>
    <w:rsid w:val="007A3AAC"/>
    <w:rsid w:val="007A4CF6"/>
    <w:rsid w:val="007A5720"/>
    <w:rsid w:val="007A6677"/>
    <w:rsid w:val="007B5026"/>
    <w:rsid w:val="007B69E1"/>
    <w:rsid w:val="007C023B"/>
    <w:rsid w:val="007C0533"/>
    <w:rsid w:val="007C0DC1"/>
    <w:rsid w:val="007C23BF"/>
    <w:rsid w:val="007C3BB2"/>
    <w:rsid w:val="007C3BE6"/>
    <w:rsid w:val="007C3F53"/>
    <w:rsid w:val="007C3FAF"/>
    <w:rsid w:val="007D0E0F"/>
    <w:rsid w:val="007D1127"/>
    <w:rsid w:val="007D1903"/>
    <w:rsid w:val="007D1CEC"/>
    <w:rsid w:val="007D1E7B"/>
    <w:rsid w:val="007D298A"/>
    <w:rsid w:val="007D3935"/>
    <w:rsid w:val="007D3BBF"/>
    <w:rsid w:val="007D3BEB"/>
    <w:rsid w:val="007D41A6"/>
    <w:rsid w:val="007D6529"/>
    <w:rsid w:val="007D67D6"/>
    <w:rsid w:val="007D76AC"/>
    <w:rsid w:val="007E2941"/>
    <w:rsid w:val="007E3FB1"/>
    <w:rsid w:val="007E4735"/>
    <w:rsid w:val="007E552E"/>
    <w:rsid w:val="007E7F94"/>
    <w:rsid w:val="007F0454"/>
    <w:rsid w:val="007F0526"/>
    <w:rsid w:val="007F0F5D"/>
    <w:rsid w:val="007F19BC"/>
    <w:rsid w:val="007F1ED4"/>
    <w:rsid w:val="007F3243"/>
    <w:rsid w:val="007F578B"/>
    <w:rsid w:val="007F5F5E"/>
    <w:rsid w:val="007F6390"/>
    <w:rsid w:val="007F66A8"/>
    <w:rsid w:val="008009F5"/>
    <w:rsid w:val="00801F02"/>
    <w:rsid w:val="00802793"/>
    <w:rsid w:val="008034CE"/>
    <w:rsid w:val="00804AB2"/>
    <w:rsid w:val="0081290D"/>
    <w:rsid w:val="00814A2C"/>
    <w:rsid w:val="008165B0"/>
    <w:rsid w:val="0081745A"/>
    <w:rsid w:val="00821349"/>
    <w:rsid w:val="00821B17"/>
    <w:rsid w:val="00821B77"/>
    <w:rsid w:val="0082237C"/>
    <w:rsid w:val="00822792"/>
    <w:rsid w:val="0082338D"/>
    <w:rsid w:val="00823874"/>
    <w:rsid w:val="00825EC8"/>
    <w:rsid w:val="0082660C"/>
    <w:rsid w:val="00826B0D"/>
    <w:rsid w:val="00827F61"/>
    <w:rsid w:val="00831D29"/>
    <w:rsid w:val="00832BDC"/>
    <w:rsid w:val="0083585E"/>
    <w:rsid w:val="0083618A"/>
    <w:rsid w:val="00841133"/>
    <w:rsid w:val="00841F63"/>
    <w:rsid w:val="00846243"/>
    <w:rsid w:val="00846669"/>
    <w:rsid w:val="0084700B"/>
    <w:rsid w:val="008515D1"/>
    <w:rsid w:val="0085202A"/>
    <w:rsid w:val="00852A1E"/>
    <w:rsid w:val="008534C5"/>
    <w:rsid w:val="008557A0"/>
    <w:rsid w:val="008569B7"/>
    <w:rsid w:val="008609CD"/>
    <w:rsid w:val="00864574"/>
    <w:rsid w:val="00864891"/>
    <w:rsid w:val="00864C73"/>
    <w:rsid w:val="00865842"/>
    <w:rsid w:val="00866784"/>
    <w:rsid w:val="008672B9"/>
    <w:rsid w:val="00867664"/>
    <w:rsid w:val="0086772B"/>
    <w:rsid w:val="008706D0"/>
    <w:rsid w:val="008724BD"/>
    <w:rsid w:val="00874541"/>
    <w:rsid w:val="00874924"/>
    <w:rsid w:val="00875910"/>
    <w:rsid w:val="00876E6E"/>
    <w:rsid w:val="00877097"/>
    <w:rsid w:val="008770DB"/>
    <w:rsid w:val="00881DD9"/>
    <w:rsid w:val="0088230E"/>
    <w:rsid w:val="00882337"/>
    <w:rsid w:val="00882A91"/>
    <w:rsid w:val="00882CDD"/>
    <w:rsid w:val="008834DD"/>
    <w:rsid w:val="00884B77"/>
    <w:rsid w:val="00885C4F"/>
    <w:rsid w:val="00891882"/>
    <w:rsid w:val="00891DF7"/>
    <w:rsid w:val="00892175"/>
    <w:rsid w:val="0089247A"/>
    <w:rsid w:val="00893E12"/>
    <w:rsid w:val="0089562A"/>
    <w:rsid w:val="008957A8"/>
    <w:rsid w:val="00897444"/>
    <w:rsid w:val="00897B6E"/>
    <w:rsid w:val="008A046D"/>
    <w:rsid w:val="008A1821"/>
    <w:rsid w:val="008A69F0"/>
    <w:rsid w:val="008A7C0A"/>
    <w:rsid w:val="008B0994"/>
    <w:rsid w:val="008B0D85"/>
    <w:rsid w:val="008B172E"/>
    <w:rsid w:val="008B18B7"/>
    <w:rsid w:val="008B47C8"/>
    <w:rsid w:val="008B65CE"/>
    <w:rsid w:val="008B6AC8"/>
    <w:rsid w:val="008B78E1"/>
    <w:rsid w:val="008C0195"/>
    <w:rsid w:val="008C0D1F"/>
    <w:rsid w:val="008C17A0"/>
    <w:rsid w:val="008C1B4C"/>
    <w:rsid w:val="008C28E2"/>
    <w:rsid w:val="008C3AA5"/>
    <w:rsid w:val="008C4BDB"/>
    <w:rsid w:val="008C547D"/>
    <w:rsid w:val="008C584C"/>
    <w:rsid w:val="008C73E0"/>
    <w:rsid w:val="008C7AF3"/>
    <w:rsid w:val="008C7D0E"/>
    <w:rsid w:val="008C7FF7"/>
    <w:rsid w:val="008D2762"/>
    <w:rsid w:val="008D3A13"/>
    <w:rsid w:val="008D4589"/>
    <w:rsid w:val="008D46BF"/>
    <w:rsid w:val="008D5FB7"/>
    <w:rsid w:val="008D6ED5"/>
    <w:rsid w:val="008D7369"/>
    <w:rsid w:val="008E0B6A"/>
    <w:rsid w:val="008E14F8"/>
    <w:rsid w:val="008E3F9E"/>
    <w:rsid w:val="008E5968"/>
    <w:rsid w:val="008E7863"/>
    <w:rsid w:val="008F0CB3"/>
    <w:rsid w:val="008F0F42"/>
    <w:rsid w:val="008F2251"/>
    <w:rsid w:val="008F34CD"/>
    <w:rsid w:val="008F59EE"/>
    <w:rsid w:val="008F5F12"/>
    <w:rsid w:val="008F7002"/>
    <w:rsid w:val="008F74C7"/>
    <w:rsid w:val="008F7A0F"/>
    <w:rsid w:val="00900516"/>
    <w:rsid w:val="009007B6"/>
    <w:rsid w:val="0090216F"/>
    <w:rsid w:val="00903D02"/>
    <w:rsid w:val="0090429D"/>
    <w:rsid w:val="0090459D"/>
    <w:rsid w:val="009057EB"/>
    <w:rsid w:val="00906925"/>
    <w:rsid w:val="0090788E"/>
    <w:rsid w:val="0091056B"/>
    <w:rsid w:val="00913DD6"/>
    <w:rsid w:val="00914C73"/>
    <w:rsid w:val="009163B2"/>
    <w:rsid w:val="0091651D"/>
    <w:rsid w:val="00916C34"/>
    <w:rsid w:val="00917F9D"/>
    <w:rsid w:val="00922580"/>
    <w:rsid w:val="00922679"/>
    <w:rsid w:val="00922737"/>
    <w:rsid w:val="00923590"/>
    <w:rsid w:val="0092389E"/>
    <w:rsid w:val="00926A9E"/>
    <w:rsid w:val="009273DF"/>
    <w:rsid w:val="00931626"/>
    <w:rsid w:val="0093184F"/>
    <w:rsid w:val="00931FC1"/>
    <w:rsid w:val="00934104"/>
    <w:rsid w:val="009343F2"/>
    <w:rsid w:val="00937807"/>
    <w:rsid w:val="00941634"/>
    <w:rsid w:val="009423A2"/>
    <w:rsid w:val="00943558"/>
    <w:rsid w:val="009445F9"/>
    <w:rsid w:val="00945AF0"/>
    <w:rsid w:val="00945ECA"/>
    <w:rsid w:val="0094633C"/>
    <w:rsid w:val="0095018C"/>
    <w:rsid w:val="009510A2"/>
    <w:rsid w:val="00951AAC"/>
    <w:rsid w:val="009523C7"/>
    <w:rsid w:val="0096118B"/>
    <w:rsid w:val="00961ACD"/>
    <w:rsid w:val="0096258A"/>
    <w:rsid w:val="0096512A"/>
    <w:rsid w:val="00965501"/>
    <w:rsid w:val="0096584D"/>
    <w:rsid w:val="00965A3F"/>
    <w:rsid w:val="00967982"/>
    <w:rsid w:val="00967EE4"/>
    <w:rsid w:val="00970524"/>
    <w:rsid w:val="009706E4"/>
    <w:rsid w:val="009707D8"/>
    <w:rsid w:val="00970EAD"/>
    <w:rsid w:val="0097201D"/>
    <w:rsid w:val="009728A6"/>
    <w:rsid w:val="0097380D"/>
    <w:rsid w:val="0097482E"/>
    <w:rsid w:val="00976B79"/>
    <w:rsid w:val="009808B3"/>
    <w:rsid w:val="00981584"/>
    <w:rsid w:val="00981986"/>
    <w:rsid w:val="0098411B"/>
    <w:rsid w:val="00984290"/>
    <w:rsid w:val="0098438E"/>
    <w:rsid w:val="0098533E"/>
    <w:rsid w:val="009878CD"/>
    <w:rsid w:val="00991848"/>
    <w:rsid w:val="0099242E"/>
    <w:rsid w:val="00992B5F"/>
    <w:rsid w:val="00994345"/>
    <w:rsid w:val="0099456E"/>
    <w:rsid w:val="0099489E"/>
    <w:rsid w:val="009954D1"/>
    <w:rsid w:val="009A112C"/>
    <w:rsid w:val="009A2B27"/>
    <w:rsid w:val="009A3152"/>
    <w:rsid w:val="009A416B"/>
    <w:rsid w:val="009A6AEC"/>
    <w:rsid w:val="009B0895"/>
    <w:rsid w:val="009B1AA7"/>
    <w:rsid w:val="009B26B2"/>
    <w:rsid w:val="009B3041"/>
    <w:rsid w:val="009B30E9"/>
    <w:rsid w:val="009B4DB7"/>
    <w:rsid w:val="009B75F2"/>
    <w:rsid w:val="009B7EF4"/>
    <w:rsid w:val="009C0206"/>
    <w:rsid w:val="009C1B18"/>
    <w:rsid w:val="009C3526"/>
    <w:rsid w:val="009C4E61"/>
    <w:rsid w:val="009C500C"/>
    <w:rsid w:val="009C5717"/>
    <w:rsid w:val="009C7516"/>
    <w:rsid w:val="009C760B"/>
    <w:rsid w:val="009D0CD1"/>
    <w:rsid w:val="009D190F"/>
    <w:rsid w:val="009D3E57"/>
    <w:rsid w:val="009D4474"/>
    <w:rsid w:val="009D71A5"/>
    <w:rsid w:val="009E0E80"/>
    <w:rsid w:val="009E14D0"/>
    <w:rsid w:val="009E2FE3"/>
    <w:rsid w:val="009E7E43"/>
    <w:rsid w:val="009F1C9E"/>
    <w:rsid w:val="009F1E36"/>
    <w:rsid w:val="009F27B8"/>
    <w:rsid w:val="009F290A"/>
    <w:rsid w:val="009F4BCF"/>
    <w:rsid w:val="009F5E6B"/>
    <w:rsid w:val="009F65A1"/>
    <w:rsid w:val="009F65B9"/>
    <w:rsid w:val="009F717B"/>
    <w:rsid w:val="00A00051"/>
    <w:rsid w:val="00A03E0A"/>
    <w:rsid w:val="00A042FD"/>
    <w:rsid w:val="00A0450A"/>
    <w:rsid w:val="00A0598F"/>
    <w:rsid w:val="00A059A2"/>
    <w:rsid w:val="00A07F22"/>
    <w:rsid w:val="00A07FDE"/>
    <w:rsid w:val="00A11E81"/>
    <w:rsid w:val="00A12282"/>
    <w:rsid w:val="00A1260C"/>
    <w:rsid w:val="00A16396"/>
    <w:rsid w:val="00A1743A"/>
    <w:rsid w:val="00A174AC"/>
    <w:rsid w:val="00A212A6"/>
    <w:rsid w:val="00A21E8B"/>
    <w:rsid w:val="00A22233"/>
    <w:rsid w:val="00A23430"/>
    <w:rsid w:val="00A23C6C"/>
    <w:rsid w:val="00A26453"/>
    <w:rsid w:val="00A2683B"/>
    <w:rsid w:val="00A269DD"/>
    <w:rsid w:val="00A273A5"/>
    <w:rsid w:val="00A3066A"/>
    <w:rsid w:val="00A308C0"/>
    <w:rsid w:val="00A30EB4"/>
    <w:rsid w:val="00A329FA"/>
    <w:rsid w:val="00A339FA"/>
    <w:rsid w:val="00A36290"/>
    <w:rsid w:val="00A37E25"/>
    <w:rsid w:val="00A41A64"/>
    <w:rsid w:val="00A505FD"/>
    <w:rsid w:val="00A51982"/>
    <w:rsid w:val="00A52887"/>
    <w:rsid w:val="00A536F3"/>
    <w:rsid w:val="00A57792"/>
    <w:rsid w:val="00A603A7"/>
    <w:rsid w:val="00A606E7"/>
    <w:rsid w:val="00A60A7D"/>
    <w:rsid w:val="00A62F16"/>
    <w:rsid w:val="00A63B0B"/>
    <w:rsid w:val="00A64270"/>
    <w:rsid w:val="00A64C71"/>
    <w:rsid w:val="00A6565B"/>
    <w:rsid w:val="00A658A7"/>
    <w:rsid w:val="00A65F32"/>
    <w:rsid w:val="00A66F5B"/>
    <w:rsid w:val="00A67B33"/>
    <w:rsid w:val="00A70037"/>
    <w:rsid w:val="00A701EB"/>
    <w:rsid w:val="00A71F0E"/>
    <w:rsid w:val="00A72517"/>
    <w:rsid w:val="00A72D5E"/>
    <w:rsid w:val="00A73ABA"/>
    <w:rsid w:val="00A75245"/>
    <w:rsid w:val="00A753BD"/>
    <w:rsid w:val="00A757EF"/>
    <w:rsid w:val="00A75FDB"/>
    <w:rsid w:val="00A7614A"/>
    <w:rsid w:val="00A80090"/>
    <w:rsid w:val="00A807A9"/>
    <w:rsid w:val="00A84161"/>
    <w:rsid w:val="00A87BF4"/>
    <w:rsid w:val="00A90397"/>
    <w:rsid w:val="00A919C8"/>
    <w:rsid w:val="00A91F33"/>
    <w:rsid w:val="00A92277"/>
    <w:rsid w:val="00A92D12"/>
    <w:rsid w:val="00A97B72"/>
    <w:rsid w:val="00AA1436"/>
    <w:rsid w:val="00AA15CF"/>
    <w:rsid w:val="00AA59F0"/>
    <w:rsid w:val="00AA6FEE"/>
    <w:rsid w:val="00AB0C63"/>
    <w:rsid w:val="00AB0D47"/>
    <w:rsid w:val="00AB138B"/>
    <w:rsid w:val="00AB1891"/>
    <w:rsid w:val="00AB328E"/>
    <w:rsid w:val="00AB345D"/>
    <w:rsid w:val="00AB3E3C"/>
    <w:rsid w:val="00AB57BF"/>
    <w:rsid w:val="00AB6876"/>
    <w:rsid w:val="00AC252F"/>
    <w:rsid w:val="00AC3DC1"/>
    <w:rsid w:val="00AC433C"/>
    <w:rsid w:val="00AD02EA"/>
    <w:rsid w:val="00AD2051"/>
    <w:rsid w:val="00AD246F"/>
    <w:rsid w:val="00AD4846"/>
    <w:rsid w:val="00AD5383"/>
    <w:rsid w:val="00AE0196"/>
    <w:rsid w:val="00AE0E3C"/>
    <w:rsid w:val="00AE137A"/>
    <w:rsid w:val="00AE13F7"/>
    <w:rsid w:val="00AE258C"/>
    <w:rsid w:val="00AE49BD"/>
    <w:rsid w:val="00AE543B"/>
    <w:rsid w:val="00AE55BB"/>
    <w:rsid w:val="00AE637E"/>
    <w:rsid w:val="00AF02F4"/>
    <w:rsid w:val="00AF08FC"/>
    <w:rsid w:val="00AF159B"/>
    <w:rsid w:val="00AF4254"/>
    <w:rsid w:val="00AF64E3"/>
    <w:rsid w:val="00B034F4"/>
    <w:rsid w:val="00B03B6A"/>
    <w:rsid w:val="00B04033"/>
    <w:rsid w:val="00B06256"/>
    <w:rsid w:val="00B102F5"/>
    <w:rsid w:val="00B14484"/>
    <w:rsid w:val="00B16247"/>
    <w:rsid w:val="00B22CA6"/>
    <w:rsid w:val="00B23107"/>
    <w:rsid w:val="00B23F2E"/>
    <w:rsid w:val="00B24117"/>
    <w:rsid w:val="00B265AB"/>
    <w:rsid w:val="00B32431"/>
    <w:rsid w:val="00B35299"/>
    <w:rsid w:val="00B3563E"/>
    <w:rsid w:val="00B35C7F"/>
    <w:rsid w:val="00B3756C"/>
    <w:rsid w:val="00B40CA7"/>
    <w:rsid w:val="00B40D95"/>
    <w:rsid w:val="00B40F70"/>
    <w:rsid w:val="00B419D4"/>
    <w:rsid w:val="00B426CA"/>
    <w:rsid w:val="00B44256"/>
    <w:rsid w:val="00B4462A"/>
    <w:rsid w:val="00B44FE8"/>
    <w:rsid w:val="00B459E2"/>
    <w:rsid w:val="00B46C4D"/>
    <w:rsid w:val="00B47711"/>
    <w:rsid w:val="00B47E4C"/>
    <w:rsid w:val="00B5122A"/>
    <w:rsid w:val="00B52445"/>
    <w:rsid w:val="00B53580"/>
    <w:rsid w:val="00B54294"/>
    <w:rsid w:val="00B5513F"/>
    <w:rsid w:val="00B60732"/>
    <w:rsid w:val="00B61B3F"/>
    <w:rsid w:val="00B61E9E"/>
    <w:rsid w:val="00B61FCA"/>
    <w:rsid w:val="00B6201F"/>
    <w:rsid w:val="00B66AFD"/>
    <w:rsid w:val="00B66DD6"/>
    <w:rsid w:val="00B70970"/>
    <w:rsid w:val="00B71699"/>
    <w:rsid w:val="00B71848"/>
    <w:rsid w:val="00B72C92"/>
    <w:rsid w:val="00B72CAB"/>
    <w:rsid w:val="00B74977"/>
    <w:rsid w:val="00B766B3"/>
    <w:rsid w:val="00B76DC5"/>
    <w:rsid w:val="00B82AD0"/>
    <w:rsid w:val="00B82E92"/>
    <w:rsid w:val="00B84D9C"/>
    <w:rsid w:val="00B85B3E"/>
    <w:rsid w:val="00B906FB"/>
    <w:rsid w:val="00B911F8"/>
    <w:rsid w:val="00B92EA3"/>
    <w:rsid w:val="00B96D9C"/>
    <w:rsid w:val="00B97015"/>
    <w:rsid w:val="00B9701F"/>
    <w:rsid w:val="00B977CC"/>
    <w:rsid w:val="00B97BED"/>
    <w:rsid w:val="00BA0170"/>
    <w:rsid w:val="00BA1C6D"/>
    <w:rsid w:val="00BA25BE"/>
    <w:rsid w:val="00BA2C42"/>
    <w:rsid w:val="00BA4930"/>
    <w:rsid w:val="00BA4EF9"/>
    <w:rsid w:val="00BA5EE2"/>
    <w:rsid w:val="00BA6D51"/>
    <w:rsid w:val="00BB20B5"/>
    <w:rsid w:val="00BB2AED"/>
    <w:rsid w:val="00BB34A2"/>
    <w:rsid w:val="00BB4593"/>
    <w:rsid w:val="00BB51C0"/>
    <w:rsid w:val="00BB5676"/>
    <w:rsid w:val="00BB5F9D"/>
    <w:rsid w:val="00BB6727"/>
    <w:rsid w:val="00BB704F"/>
    <w:rsid w:val="00BB7632"/>
    <w:rsid w:val="00BB7A9A"/>
    <w:rsid w:val="00BB7C6E"/>
    <w:rsid w:val="00BC289F"/>
    <w:rsid w:val="00BC2F7C"/>
    <w:rsid w:val="00BC33AB"/>
    <w:rsid w:val="00BC3436"/>
    <w:rsid w:val="00BC442D"/>
    <w:rsid w:val="00BC4C77"/>
    <w:rsid w:val="00BC524C"/>
    <w:rsid w:val="00BC5A72"/>
    <w:rsid w:val="00BC6E15"/>
    <w:rsid w:val="00BC7321"/>
    <w:rsid w:val="00BD0351"/>
    <w:rsid w:val="00BD0D0F"/>
    <w:rsid w:val="00BD0E70"/>
    <w:rsid w:val="00BD1660"/>
    <w:rsid w:val="00BD375A"/>
    <w:rsid w:val="00BD3D5F"/>
    <w:rsid w:val="00BD5008"/>
    <w:rsid w:val="00BD5357"/>
    <w:rsid w:val="00BD6BE7"/>
    <w:rsid w:val="00BD7447"/>
    <w:rsid w:val="00BD79AF"/>
    <w:rsid w:val="00BE0D13"/>
    <w:rsid w:val="00BE2B24"/>
    <w:rsid w:val="00BE2E09"/>
    <w:rsid w:val="00BE3249"/>
    <w:rsid w:val="00BE3986"/>
    <w:rsid w:val="00BE3FDD"/>
    <w:rsid w:val="00BE7987"/>
    <w:rsid w:val="00BF043A"/>
    <w:rsid w:val="00BF07C4"/>
    <w:rsid w:val="00BF0F41"/>
    <w:rsid w:val="00BF123F"/>
    <w:rsid w:val="00BF281D"/>
    <w:rsid w:val="00BF2DEF"/>
    <w:rsid w:val="00BF6976"/>
    <w:rsid w:val="00BF74C8"/>
    <w:rsid w:val="00C00C4F"/>
    <w:rsid w:val="00C01178"/>
    <w:rsid w:val="00C01180"/>
    <w:rsid w:val="00C031DC"/>
    <w:rsid w:val="00C03AFB"/>
    <w:rsid w:val="00C0417F"/>
    <w:rsid w:val="00C063F2"/>
    <w:rsid w:val="00C07C9F"/>
    <w:rsid w:val="00C10A39"/>
    <w:rsid w:val="00C124DC"/>
    <w:rsid w:val="00C15055"/>
    <w:rsid w:val="00C16385"/>
    <w:rsid w:val="00C1648E"/>
    <w:rsid w:val="00C1783D"/>
    <w:rsid w:val="00C2070E"/>
    <w:rsid w:val="00C21010"/>
    <w:rsid w:val="00C210C4"/>
    <w:rsid w:val="00C22A57"/>
    <w:rsid w:val="00C23D0C"/>
    <w:rsid w:val="00C24800"/>
    <w:rsid w:val="00C25DED"/>
    <w:rsid w:val="00C30AA1"/>
    <w:rsid w:val="00C31C11"/>
    <w:rsid w:val="00C3279F"/>
    <w:rsid w:val="00C347FE"/>
    <w:rsid w:val="00C34BCB"/>
    <w:rsid w:val="00C34CDD"/>
    <w:rsid w:val="00C35310"/>
    <w:rsid w:val="00C35543"/>
    <w:rsid w:val="00C35A24"/>
    <w:rsid w:val="00C37990"/>
    <w:rsid w:val="00C37A1B"/>
    <w:rsid w:val="00C40E72"/>
    <w:rsid w:val="00C417FB"/>
    <w:rsid w:val="00C41A51"/>
    <w:rsid w:val="00C41C3C"/>
    <w:rsid w:val="00C4202C"/>
    <w:rsid w:val="00C45AAA"/>
    <w:rsid w:val="00C46876"/>
    <w:rsid w:val="00C47EF9"/>
    <w:rsid w:val="00C543EF"/>
    <w:rsid w:val="00C55177"/>
    <w:rsid w:val="00C556BA"/>
    <w:rsid w:val="00C55F01"/>
    <w:rsid w:val="00C56E3A"/>
    <w:rsid w:val="00C57A84"/>
    <w:rsid w:val="00C604B0"/>
    <w:rsid w:val="00C621CF"/>
    <w:rsid w:val="00C644A1"/>
    <w:rsid w:val="00C66A40"/>
    <w:rsid w:val="00C66AA4"/>
    <w:rsid w:val="00C70C2E"/>
    <w:rsid w:val="00C7131F"/>
    <w:rsid w:val="00C71D91"/>
    <w:rsid w:val="00C728C0"/>
    <w:rsid w:val="00C74E39"/>
    <w:rsid w:val="00C80AB4"/>
    <w:rsid w:val="00C81672"/>
    <w:rsid w:val="00C8209E"/>
    <w:rsid w:val="00C829AE"/>
    <w:rsid w:val="00C82D4F"/>
    <w:rsid w:val="00C82E83"/>
    <w:rsid w:val="00C82FDB"/>
    <w:rsid w:val="00C8466A"/>
    <w:rsid w:val="00C84A1D"/>
    <w:rsid w:val="00C85E2F"/>
    <w:rsid w:val="00C86C01"/>
    <w:rsid w:val="00C907FD"/>
    <w:rsid w:val="00C9142D"/>
    <w:rsid w:val="00C91746"/>
    <w:rsid w:val="00C91DED"/>
    <w:rsid w:val="00C924CA"/>
    <w:rsid w:val="00C92824"/>
    <w:rsid w:val="00C9363A"/>
    <w:rsid w:val="00C9375D"/>
    <w:rsid w:val="00C9450B"/>
    <w:rsid w:val="00C9458D"/>
    <w:rsid w:val="00C95158"/>
    <w:rsid w:val="00C958DA"/>
    <w:rsid w:val="00C95F12"/>
    <w:rsid w:val="00CA0A59"/>
    <w:rsid w:val="00CA27D6"/>
    <w:rsid w:val="00CA2A8C"/>
    <w:rsid w:val="00CA3CCB"/>
    <w:rsid w:val="00CA4167"/>
    <w:rsid w:val="00CA5C99"/>
    <w:rsid w:val="00CA5CA2"/>
    <w:rsid w:val="00CA60BB"/>
    <w:rsid w:val="00CA6FCA"/>
    <w:rsid w:val="00CB1357"/>
    <w:rsid w:val="00CB1E01"/>
    <w:rsid w:val="00CB3C93"/>
    <w:rsid w:val="00CB7195"/>
    <w:rsid w:val="00CB7902"/>
    <w:rsid w:val="00CC31EB"/>
    <w:rsid w:val="00CC32CD"/>
    <w:rsid w:val="00CC35E0"/>
    <w:rsid w:val="00CC4050"/>
    <w:rsid w:val="00CC484F"/>
    <w:rsid w:val="00CC494B"/>
    <w:rsid w:val="00CC4B0E"/>
    <w:rsid w:val="00CC5D4F"/>
    <w:rsid w:val="00CC5FC7"/>
    <w:rsid w:val="00CC6487"/>
    <w:rsid w:val="00CC73B7"/>
    <w:rsid w:val="00CC783F"/>
    <w:rsid w:val="00CD01FA"/>
    <w:rsid w:val="00CD0663"/>
    <w:rsid w:val="00CD2297"/>
    <w:rsid w:val="00CD341A"/>
    <w:rsid w:val="00CD3D92"/>
    <w:rsid w:val="00CD4527"/>
    <w:rsid w:val="00CD46F6"/>
    <w:rsid w:val="00CD4EC8"/>
    <w:rsid w:val="00CD4F80"/>
    <w:rsid w:val="00CD6AC2"/>
    <w:rsid w:val="00CD72CB"/>
    <w:rsid w:val="00CD7BBD"/>
    <w:rsid w:val="00CE0B7B"/>
    <w:rsid w:val="00CE1ABC"/>
    <w:rsid w:val="00CE1EFF"/>
    <w:rsid w:val="00CE260F"/>
    <w:rsid w:val="00CE2B90"/>
    <w:rsid w:val="00CE2FA1"/>
    <w:rsid w:val="00CE3EF5"/>
    <w:rsid w:val="00CE4000"/>
    <w:rsid w:val="00CE4171"/>
    <w:rsid w:val="00CE419A"/>
    <w:rsid w:val="00CE668D"/>
    <w:rsid w:val="00CE6F4E"/>
    <w:rsid w:val="00CE72FA"/>
    <w:rsid w:val="00CE7695"/>
    <w:rsid w:val="00CF0EEE"/>
    <w:rsid w:val="00CF20A0"/>
    <w:rsid w:val="00CF2311"/>
    <w:rsid w:val="00CF3B0B"/>
    <w:rsid w:val="00CF4012"/>
    <w:rsid w:val="00CF40A6"/>
    <w:rsid w:val="00CF5DAB"/>
    <w:rsid w:val="00CF5E00"/>
    <w:rsid w:val="00CF695B"/>
    <w:rsid w:val="00D024A3"/>
    <w:rsid w:val="00D02F7E"/>
    <w:rsid w:val="00D0338E"/>
    <w:rsid w:val="00D040A0"/>
    <w:rsid w:val="00D047EF"/>
    <w:rsid w:val="00D054D0"/>
    <w:rsid w:val="00D063D2"/>
    <w:rsid w:val="00D112D5"/>
    <w:rsid w:val="00D14872"/>
    <w:rsid w:val="00D14BE0"/>
    <w:rsid w:val="00D171C7"/>
    <w:rsid w:val="00D17D67"/>
    <w:rsid w:val="00D2261D"/>
    <w:rsid w:val="00D22E61"/>
    <w:rsid w:val="00D23320"/>
    <w:rsid w:val="00D2424C"/>
    <w:rsid w:val="00D25D07"/>
    <w:rsid w:val="00D262A5"/>
    <w:rsid w:val="00D27875"/>
    <w:rsid w:val="00D279BE"/>
    <w:rsid w:val="00D3220C"/>
    <w:rsid w:val="00D3339F"/>
    <w:rsid w:val="00D3424F"/>
    <w:rsid w:val="00D3434F"/>
    <w:rsid w:val="00D35E42"/>
    <w:rsid w:val="00D36474"/>
    <w:rsid w:val="00D376D6"/>
    <w:rsid w:val="00D37D68"/>
    <w:rsid w:val="00D40BED"/>
    <w:rsid w:val="00D413E4"/>
    <w:rsid w:val="00D41B75"/>
    <w:rsid w:val="00D45C74"/>
    <w:rsid w:val="00D50376"/>
    <w:rsid w:val="00D513CF"/>
    <w:rsid w:val="00D52190"/>
    <w:rsid w:val="00D52821"/>
    <w:rsid w:val="00D539FE"/>
    <w:rsid w:val="00D5441A"/>
    <w:rsid w:val="00D5698D"/>
    <w:rsid w:val="00D6067D"/>
    <w:rsid w:val="00D606AF"/>
    <w:rsid w:val="00D60AB4"/>
    <w:rsid w:val="00D6100F"/>
    <w:rsid w:val="00D62CF6"/>
    <w:rsid w:val="00D64447"/>
    <w:rsid w:val="00D650DF"/>
    <w:rsid w:val="00D67189"/>
    <w:rsid w:val="00D67A27"/>
    <w:rsid w:val="00D736A1"/>
    <w:rsid w:val="00D74764"/>
    <w:rsid w:val="00D75634"/>
    <w:rsid w:val="00D762C0"/>
    <w:rsid w:val="00D808A6"/>
    <w:rsid w:val="00D80C01"/>
    <w:rsid w:val="00D83A15"/>
    <w:rsid w:val="00D85401"/>
    <w:rsid w:val="00D85532"/>
    <w:rsid w:val="00D856C1"/>
    <w:rsid w:val="00D858F5"/>
    <w:rsid w:val="00D86D4C"/>
    <w:rsid w:val="00D87A85"/>
    <w:rsid w:val="00D90E59"/>
    <w:rsid w:val="00D923C8"/>
    <w:rsid w:val="00D9436A"/>
    <w:rsid w:val="00D95A6C"/>
    <w:rsid w:val="00D96BA7"/>
    <w:rsid w:val="00D97248"/>
    <w:rsid w:val="00DA0164"/>
    <w:rsid w:val="00DA27A4"/>
    <w:rsid w:val="00DA3B45"/>
    <w:rsid w:val="00DA54F7"/>
    <w:rsid w:val="00DA7193"/>
    <w:rsid w:val="00DB02FC"/>
    <w:rsid w:val="00DB045E"/>
    <w:rsid w:val="00DB4122"/>
    <w:rsid w:val="00DB6E03"/>
    <w:rsid w:val="00DB6F6A"/>
    <w:rsid w:val="00DC0A90"/>
    <w:rsid w:val="00DC275F"/>
    <w:rsid w:val="00DC6CCE"/>
    <w:rsid w:val="00DD02FF"/>
    <w:rsid w:val="00DD086B"/>
    <w:rsid w:val="00DD0C38"/>
    <w:rsid w:val="00DD1592"/>
    <w:rsid w:val="00DD1594"/>
    <w:rsid w:val="00DD1D3B"/>
    <w:rsid w:val="00DD331F"/>
    <w:rsid w:val="00DD435E"/>
    <w:rsid w:val="00DD5318"/>
    <w:rsid w:val="00DD63CC"/>
    <w:rsid w:val="00DD6779"/>
    <w:rsid w:val="00DE08F4"/>
    <w:rsid w:val="00DE0BF3"/>
    <w:rsid w:val="00DE2C41"/>
    <w:rsid w:val="00DE3EA1"/>
    <w:rsid w:val="00DE5212"/>
    <w:rsid w:val="00DF0A6E"/>
    <w:rsid w:val="00DF1CD0"/>
    <w:rsid w:val="00DF758E"/>
    <w:rsid w:val="00DF79FD"/>
    <w:rsid w:val="00E00AE8"/>
    <w:rsid w:val="00E03EFF"/>
    <w:rsid w:val="00E06467"/>
    <w:rsid w:val="00E0748A"/>
    <w:rsid w:val="00E1041D"/>
    <w:rsid w:val="00E1185D"/>
    <w:rsid w:val="00E1259A"/>
    <w:rsid w:val="00E1468F"/>
    <w:rsid w:val="00E15C47"/>
    <w:rsid w:val="00E2044E"/>
    <w:rsid w:val="00E209A3"/>
    <w:rsid w:val="00E20AA4"/>
    <w:rsid w:val="00E2139C"/>
    <w:rsid w:val="00E21CCA"/>
    <w:rsid w:val="00E2228D"/>
    <w:rsid w:val="00E22438"/>
    <w:rsid w:val="00E23CBB"/>
    <w:rsid w:val="00E25078"/>
    <w:rsid w:val="00E251C8"/>
    <w:rsid w:val="00E27934"/>
    <w:rsid w:val="00E30FD5"/>
    <w:rsid w:val="00E32A1D"/>
    <w:rsid w:val="00E32F1B"/>
    <w:rsid w:val="00E334E0"/>
    <w:rsid w:val="00E33D1D"/>
    <w:rsid w:val="00E3560C"/>
    <w:rsid w:val="00E37172"/>
    <w:rsid w:val="00E373C2"/>
    <w:rsid w:val="00E411B1"/>
    <w:rsid w:val="00E417CA"/>
    <w:rsid w:val="00E4194D"/>
    <w:rsid w:val="00E4410F"/>
    <w:rsid w:val="00E47C64"/>
    <w:rsid w:val="00E51339"/>
    <w:rsid w:val="00E51560"/>
    <w:rsid w:val="00E52996"/>
    <w:rsid w:val="00E52E4D"/>
    <w:rsid w:val="00E54C06"/>
    <w:rsid w:val="00E54FAE"/>
    <w:rsid w:val="00E55D7F"/>
    <w:rsid w:val="00E56207"/>
    <w:rsid w:val="00E56953"/>
    <w:rsid w:val="00E602C0"/>
    <w:rsid w:val="00E62AA2"/>
    <w:rsid w:val="00E62D06"/>
    <w:rsid w:val="00E63EC3"/>
    <w:rsid w:val="00E656C2"/>
    <w:rsid w:val="00E66421"/>
    <w:rsid w:val="00E669AC"/>
    <w:rsid w:val="00E67324"/>
    <w:rsid w:val="00E7071E"/>
    <w:rsid w:val="00E707C0"/>
    <w:rsid w:val="00E71F99"/>
    <w:rsid w:val="00E73B96"/>
    <w:rsid w:val="00E73BD8"/>
    <w:rsid w:val="00E73C1B"/>
    <w:rsid w:val="00E81074"/>
    <w:rsid w:val="00E833D6"/>
    <w:rsid w:val="00E83909"/>
    <w:rsid w:val="00E839DE"/>
    <w:rsid w:val="00E847FF"/>
    <w:rsid w:val="00E85118"/>
    <w:rsid w:val="00E86009"/>
    <w:rsid w:val="00E86528"/>
    <w:rsid w:val="00E86890"/>
    <w:rsid w:val="00E86F0A"/>
    <w:rsid w:val="00E87216"/>
    <w:rsid w:val="00E872AF"/>
    <w:rsid w:val="00E90815"/>
    <w:rsid w:val="00E92597"/>
    <w:rsid w:val="00E92AF4"/>
    <w:rsid w:val="00E956B7"/>
    <w:rsid w:val="00E976AF"/>
    <w:rsid w:val="00EA0532"/>
    <w:rsid w:val="00EA0918"/>
    <w:rsid w:val="00EA1776"/>
    <w:rsid w:val="00EA3AF7"/>
    <w:rsid w:val="00EA6ECA"/>
    <w:rsid w:val="00EB118B"/>
    <w:rsid w:val="00EB24BD"/>
    <w:rsid w:val="00EB5B5A"/>
    <w:rsid w:val="00EB5C05"/>
    <w:rsid w:val="00EB69BC"/>
    <w:rsid w:val="00EB746A"/>
    <w:rsid w:val="00EB7EE6"/>
    <w:rsid w:val="00EC030A"/>
    <w:rsid w:val="00EC09CE"/>
    <w:rsid w:val="00EC0CA2"/>
    <w:rsid w:val="00EC1D38"/>
    <w:rsid w:val="00EC2A67"/>
    <w:rsid w:val="00EC2F24"/>
    <w:rsid w:val="00EC3CA6"/>
    <w:rsid w:val="00EC46C1"/>
    <w:rsid w:val="00EC4897"/>
    <w:rsid w:val="00EC7859"/>
    <w:rsid w:val="00EC7E88"/>
    <w:rsid w:val="00ED1A58"/>
    <w:rsid w:val="00ED26F9"/>
    <w:rsid w:val="00ED2B3C"/>
    <w:rsid w:val="00ED582A"/>
    <w:rsid w:val="00ED6888"/>
    <w:rsid w:val="00EE1038"/>
    <w:rsid w:val="00EE2422"/>
    <w:rsid w:val="00EE332F"/>
    <w:rsid w:val="00EE3A7E"/>
    <w:rsid w:val="00EE4297"/>
    <w:rsid w:val="00EE50F0"/>
    <w:rsid w:val="00EE53EF"/>
    <w:rsid w:val="00EE577F"/>
    <w:rsid w:val="00EE5C76"/>
    <w:rsid w:val="00EE6C7A"/>
    <w:rsid w:val="00EE6CBF"/>
    <w:rsid w:val="00EE72BD"/>
    <w:rsid w:val="00EE7620"/>
    <w:rsid w:val="00EE7C65"/>
    <w:rsid w:val="00EF0082"/>
    <w:rsid w:val="00EF1E9B"/>
    <w:rsid w:val="00EF2620"/>
    <w:rsid w:val="00EF5B3E"/>
    <w:rsid w:val="00EF5EB3"/>
    <w:rsid w:val="00EF6726"/>
    <w:rsid w:val="00EF6E00"/>
    <w:rsid w:val="00EF73F0"/>
    <w:rsid w:val="00EF7442"/>
    <w:rsid w:val="00F0177A"/>
    <w:rsid w:val="00F01E5C"/>
    <w:rsid w:val="00F0250E"/>
    <w:rsid w:val="00F0311C"/>
    <w:rsid w:val="00F05F3E"/>
    <w:rsid w:val="00F06294"/>
    <w:rsid w:val="00F0656E"/>
    <w:rsid w:val="00F0670D"/>
    <w:rsid w:val="00F06E56"/>
    <w:rsid w:val="00F075B2"/>
    <w:rsid w:val="00F07F77"/>
    <w:rsid w:val="00F10664"/>
    <w:rsid w:val="00F1071A"/>
    <w:rsid w:val="00F11350"/>
    <w:rsid w:val="00F1214A"/>
    <w:rsid w:val="00F1325A"/>
    <w:rsid w:val="00F13947"/>
    <w:rsid w:val="00F13ACA"/>
    <w:rsid w:val="00F14312"/>
    <w:rsid w:val="00F16559"/>
    <w:rsid w:val="00F16A16"/>
    <w:rsid w:val="00F2020D"/>
    <w:rsid w:val="00F21CD5"/>
    <w:rsid w:val="00F2293C"/>
    <w:rsid w:val="00F22B3B"/>
    <w:rsid w:val="00F24B4A"/>
    <w:rsid w:val="00F27E8D"/>
    <w:rsid w:val="00F315A9"/>
    <w:rsid w:val="00F3263E"/>
    <w:rsid w:val="00F34DE5"/>
    <w:rsid w:val="00F411A7"/>
    <w:rsid w:val="00F42017"/>
    <w:rsid w:val="00F437BE"/>
    <w:rsid w:val="00F4621E"/>
    <w:rsid w:val="00F475EB"/>
    <w:rsid w:val="00F51C52"/>
    <w:rsid w:val="00F524A3"/>
    <w:rsid w:val="00F5287F"/>
    <w:rsid w:val="00F52D54"/>
    <w:rsid w:val="00F52E5C"/>
    <w:rsid w:val="00F53942"/>
    <w:rsid w:val="00F555AF"/>
    <w:rsid w:val="00F55FA4"/>
    <w:rsid w:val="00F56A28"/>
    <w:rsid w:val="00F56C75"/>
    <w:rsid w:val="00F5749F"/>
    <w:rsid w:val="00F57A69"/>
    <w:rsid w:val="00F57EA6"/>
    <w:rsid w:val="00F605D2"/>
    <w:rsid w:val="00F606F0"/>
    <w:rsid w:val="00F61511"/>
    <w:rsid w:val="00F615D9"/>
    <w:rsid w:val="00F646D7"/>
    <w:rsid w:val="00F663B3"/>
    <w:rsid w:val="00F6757A"/>
    <w:rsid w:val="00F6769C"/>
    <w:rsid w:val="00F67734"/>
    <w:rsid w:val="00F67D7A"/>
    <w:rsid w:val="00F70B17"/>
    <w:rsid w:val="00F718C0"/>
    <w:rsid w:val="00F740C8"/>
    <w:rsid w:val="00F74C14"/>
    <w:rsid w:val="00F74F1E"/>
    <w:rsid w:val="00F7612F"/>
    <w:rsid w:val="00F76175"/>
    <w:rsid w:val="00F76FAB"/>
    <w:rsid w:val="00F770C6"/>
    <w:rsid w:val="00F80126"/>
    <w:rsid w:val="00F81975"/>
    <w:rsid w:val="00F82370"/>
    <w:rsid w:val="00F823CB"/>
    <w:rsid w:val="00F838BE"/>
    <w:rsid w:val="00F83948"/>
    <w:rsid w:val="00F84143"/>
    <w:rsid w:val="00F854C7"/>
    <w:rsid w:val="00F92F04"/>
    <w:rsid w:val="00F931DA"/>
    <w:rsid w:val="00F93288"/>
    <w:rsid w:val="00F93B4A"/>
    <w:rsid w:val="00F93D70"/>
    <w:rsid w:val="00F94934"/>
    <w:rsid w:val="00F95EFA"/>
    <w:rsid w:val="00F97414"/>
    <w:rsid w:val="00F97904"/>
    <w:rsid w:val="00F97DFD"/>
    <w:rsid w:val="00FA4381"/>
    <w:rsid w:val="00FA445D"/>
    <w:rsid w:val="00FA474A"/>
    <w:rsid w:val="00FA7262"/>
    <w:rsid w:val="00FA75E3"/>
    <w:rsid w:val="00FB0629"/>
    <w:rsid w:val="00FB1344"/>
    <w:rsid w:val="00FB2C1B"/>
    <w:rsid w:val="00FB2EAD"/>
    <w:rsid w:val="00FB4CB7"/>
    <w:rsid w:val="00FB568A"/>
    <w:rsid w:val="00FC0D05"/>
    <w:rsid w:val="00FC108F"/>
    <w:rsid w:val="00FC142A"/>
    <w:rsid w:val="00FC2CBB"/>
    <w:rsid w:val="00FC36AF"/>
    <w:rsid w:val="00FC645B"/>
    <w:rsid w:val="00FD0472"/>
    <w:rsid w:val="00FD159B"/>
    <w:rsid w:val="00FD1FB9"/>
    <w:rsid w:val="00FD31A6"/>
    <w:rsid w:val="00FD374D"/>
    <w:rsid w:val="00FD7889"/>
    <w:rsid w:val="00FE01E6"/>
    <w:rsid w:val="00FE0C9E"/>
    <w:rsid w:val="00FE10C7"/>
    <w:rsid w:val="00FE18E9"/>
    <w:rsid w:val="00FE27A7"/>
    <w:rsid w:val="00FE2CF2"/>
    <w:rsid w:val="00FE35B3"/>
    <w:rsid w:val="00FE5EB4"/>
    <w:rsid w:val="00FE5EB7"/>
    <w:rsid w:val="00FE5F1E"/>
    <w:rsid w:val="00FE7087"/>
    <w:rsid w:val="00FF113D"/>
    <w:rsid w:val="00FF2A68"/>
    <w:rsid w:val="00FF2D55"/>
    <w:rsid w:val="00FF315F"/>
    <w:rsid w:val="00FF33EE"/>
    <w:rsid w:val="00FF39D2"/>
    <w:rsid w:val="00FF3D58"/>
    <w:rsid w:val="00FF49CB"/>
    <w:rsid w:val="00FF50FC"/>
    <w:rsid w:val="00FF7CF7"/>
    <w:rsid w:val="00FF7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EE8849-6E29-4066-89AB-5D5A0C2B7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2A2A"/>
    <w:pPr>
      <w:spacing w:line="252" w:lineRule="auto"/>
    </w:pPr>
    <w:rPr>
      <w:rFonts w:ascii="Calibri" w:eastAsia="Times New Roman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2A2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rsid w:val="00552A2A"/>
    <w:rPr>
      <w:rFonts w:ascii="Times New Roman" w:hAnsi="Times New Roman" w:cs="Times New Roman"/>
      <w:color w:val="0000FF"/>
      <w:u w:val="single"/>
    </w:rPr>
  </w:style>
  <w:style w:type="character" w:customStyle="1" w:styleId="apple-converted-space">
    <w:name w:val="apple-converted-space"/>
    <w:rsid w:val="00552A2A"/>
  </w:style>
  <w:style w:type="paragraph" w:styleId="BalloonText">
    <w:name w:val="Balloon Text"/>
    <w:basedOn w:val="Normal"/>
    <w:link w:val="BalloonTextChar"/>
    <w:uiPriority w:val="99"/>
    <w:semiHidden/>
    <w:unhideWhenUsed/>
    <w:rsid w:val="002D43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329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8609C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627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2728"/>
    <w:rPr>
      <w:rFonts w:ascii="Calibri" w:eastAsia="Times New Roman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627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2728"/>
    <w:rPr>
      <w:rFonts w:ascii="Calibri" w:eastAsia="Times New Roman" w:hAnsi="Calibri" w:cs="Calibri"/>
    </w:rPr>
  </w:style>
  <w:style w:type="paragraph" w:styleId="Title">
    <w:name w:val="Title"/>
    <w:basedOn w:val="Normal"/>
    <w:next w:val="Date"/>
    <w:link w:val="TitleChar"/>
    <w:uiPriority w:val="1"/>
    <w:unhideWhenUsed/>
    <w:qFormat/>
    <w:rsid w:val="00A339FA"/>
    <w:pPr>
      <w:keepNext/>
      <w:keepLines/>
      <w:spacing w:before="240" w:after="600" w:line="168" w:lineRule="auto"/>
    </w:pPr>
    <w:rPr>
      <w:rFonts w:asciiTheme="majorHAnsi" w:eastAsiaTheme="majorEastAsia" w:hAnsiTheme="majorHAnsi" w:cstheme="majorBidi"/>
      <w:b/>
      <w:color w:val="222A35" w:themeColor="text2" w:themeShade="80"/>
      <w:sz w:val="96"/>
      <w:szCs w:val="56"/>
      <w:lang w:eastAsia="ja-JP"/>
      <w14:shadow w14:blurRad="50800" w14:dist="38100" w14:dir="2700000" w14:sx="100000" w14:sy="100000" w14:kx="0" w14:ky="0" w14:algn="ctr">
        <w14:schemeClr w14:val="accent1">
          <w14:alpha w14:val="60000"/>
        </w14:schemeClr>
      </w14:shadow>
    </w:rPr>
  </w:style>
  <w:style w:type="character" w:customStyle="1" w:styleId="TitleChar">
    <w:name w:val="Title Char"/>
    <w:basedOn w:val="DefaultParagraphFont"/>
    <w:link w:val="Title"/>
    <w:uiPriority w:val="1"/>
    <w:rsid w:val="00A339FA"/>
    <w:rPr>
      <w:rFonts w:asciiTheme="majorHAnsi" w:eastAsiaTheme="majorEastAsia" w:hAnsiTheme="majorHAnsi" w:cstheme="majorBidi"/>
      <w:b/>
      <w:color w:val="222A35" w:themeColor="text2" w:themeShade="80"/>
      <w:sz w:val="96"/>
      <w:szCs w:val="56"/>
      <w:lang w:eastAsia="ja-JP"/>
      <w14:shadow w14:blurRad="50800" w14:dist="38100" w14:dir="2700000" w14:sx="100000" w14:sy="100000" w14:kx="0" w14:ky="0" w14:algn="ctr">
        <w14:schemeClr w14:val="accent1">
          <w14:alpha w14:val="60000"/>
        </w14:schemeClr>
      </w14:shadow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339FA"/>
  </w:style>
  <w:style w:type="character" w:customStyle="1" w:styleId="DateChar">
    <w:name w:val="Date Char"/>
    <w:basedOn w:val="DefaultParagraphFont"/>
    <w:link w:val="Date"/>
    <w:uiPriority w:val="99"/>
    <w:semiHidden/>
    <w:rsid w:val="00A339FA"/>
    <w:rPr>
      <w:rFonts w:ascii="Calibri" w:eastAsia="Times New Roman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736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61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2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80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20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2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66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defosse@washingtonnh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h.gov/covid19/resources-guidanc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vaccines.nh.gov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603-495-3667%20/%20seccard@washingtonnh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98C1D6-916C-4814-86D9-E2A3D9A0F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5</Pages>
  <Words>871</Words>
  <Characters>497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8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wn Admin</dc:creator>
  <cp:keywords/>
  <dc:description/>
  <cp:lastModifiedBy>Town Admin</cp:lastModifiedBy>
  <cp:revision>31</cp:revision>
  <cp:lastPrinted>2021-12-30T17:25:00Z</cp:lastPrinted>
  <dcterms:created xsi:type="dcterms:W3CDTF">2022-01-12T15:03:00Z</dcterms:created>
  <dcterms:modified xsi:type="dcterms:W3CDTF">2022-01-17T14:07:00Z</dcterms:modified>
</cp:coreProperties>
</file>